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000000" w:themeFill="text1"/>
        <w:tblLook w:val="0000" w:firstRow="0" w:lastRow="0" w:firstColumn="0" w:lastColumn="0" w:noHBand="0" w:noVBand="0"/>
      </w:tblPr>
      <w:tblGrid>
        <w:gridCol w:w="10800"/>
      </w:tblGrid>
      <w:tr w:rsidR="00406532" w:rsidRPr="000839C2" w14:paraId="0B086924" w14:textId="77777777" w:rsidTr="00D23B58">
        <w:trPr>
          <w:trHeight w:val="460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195C7530" w14:textId="77777777" w:rsidR="00406532" w:rsidRPr="00374D90" w:rsidRDefault="005651F5" w:rsidP="004D4D6C">
            <w:pPr>
              <w:jc w:val="center"/>
              <w:rPr>
                <w:rFonts w:asciiTheme="majorHAnsi" w:eastAsia="Arial" w:hAnsiTheme="majorHAnsi" w:cstheme="majorHAnsi"/>
                <w:b/>
                <w:color w:val="FFFFFF"/>
                <w:sz w:val="22"/>
                <w:szCs w:val="20"/>
                <w:lang w:val="es-CL"/>
              </w:rPr>
            </w:pPr>
            <w:r w:rsidRPr="00374D90">
              <w:rPr>
                <w:rFonts w:asciiTheme="majorHAnsi" w:eastAsia="Arial" w:hAnsiTheme="majorHAnsi" w:cstheme="majorHAnsi"/>
                <w:b/>
                <w:color w:val="FFFFFF" w:themeColor="background1"/>
                <w:sz w:val="22"/>
                <w:szCs w:val="20"/>
                <w:lang w:val="es-CL"/>
              </w:rPr>
              <w:t xml:space="preserve">DECLARACIÓN DE </w:t>
            </w:r>
            <w:r w:rsidR="00564C9E">
              <w:rPr>
                <w:rFonts w:asciiTheme="majorHAnsi" w:eastAsia="Arial" w:hAnsiTheme="majorHAnsi" w:cstheme="majorHAnsi"/>
                <w:b/>
                <w:color w:val="FFFFFF" w:themeColor="background1"/>
                <w:sz w:val="22"/>
                <w:szCs w:val="20"/>
                <w:lang w:val="es-CL"/>
              </w:rPr>
              <w:t>CREACIÓ</w:t>
            </w:r>
            <w:r w:rsidR="004D4D6C">
              <w:rPr>
                <w:rFonts w:asciiTheme="majorHAnsi" w:eastAsia="Arial" w:hAnsiTheme="majorHAnsi" w:cstheme="majorHAnsi"/>
                <w:b/>
                <w:color w:val="FFFFFF" w:themeColor="background1"/>
                <w:sz w:val="22"/>
                <w:szCs w:val="20"/>
                <w:lang w:val="es-CL"/>
              </w:rPr>
              <w:t>N DE OBRAS</w:t>
            </w:r>
          </w:p>
        </w:tc>
      </w:tr>
    </w:tbl>
    <w:p w14:paraId="5CB62E1E" w14:textId="77777777" w:rsidR="00D23B58" w:rsidRDefault="00D23B58" w:rsidP="00D23B58">
      <w:pPr>
        <w:tabs>
          <w:tab w:val="right" w:pos="9360"/>
          <w:tab w:val="right" w:pos="10080"/>
        </w:tabs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54141CE6" w14:textId="4FE2E50A" w:rsidR="00D23B58" w:rsidRDefault="00C7290A" w:rsidP="00D23B58">
      <w:pPr>
        <w:tabs>
          <w:tab w:val="right" w:pos="9360"/>
          <w:tab w:val="right" w:pos="10080"/>
        </w:tabs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 xml:space="preserve">DOCUMENTO CONFIDENCIAL. 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>Favor enviar</w:t>
      </w:r>
      <w:r w:rsidR="003107A5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3A268B">
        <w:rPr>
          <w:rFonts w:asciiTheme="majorHAnsi" w:eastAsia="Arial" w:hAnsiTheme="majorHAnsi" w:cstheme="majorHAnsi"/>
          <w:sz w:val="20"/>
          <w:szCs w:val="20"/>
          <w:lang w:val="es-CL"/>
        </w:rPr>
        <w:t>esta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3A268B">
        <w:rPr>
          <w:rFonts w:asciiTheme="majorHAnsi" w:eastAsia="Arial" w:hAnsiTheme="majorHAnsi" w:cstheme="majorHAnsi"/>
          <w:sz w:val="20"/>
          <w:szCs w:val="20"/>
          <w:lang w:val="es-CL"/>
        </w:rPr>
        <w:t>versión firmada y una versión editable electrónica</w:t>
      </w:r>
      <w:r w:rsidR="00D23B58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>de esta Declaración de Creación de obra</w:t>
      </w:r>
      <w:r w:rsidR="00556AE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(Word)</w:t>
      </w:r>
      <w:r w:rsidR="00395FCB">
        <w:rPr>
          <w:rFonts w:asciiTheme="majorHAnsi" w:eastAsia="Arial" w:hAnsiTheme="majorHAnsi" w:cstheme="majorHAnsi"/>
          <w:sz w:val="20"/>
          <w:szCs w:val="20"/>
          <w:lang w:val="es-CL"/>
        </w:rPr>
        <w:t>.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3A268B">
        <w:rPr>
          <w:rFonts w:asciiTheme="majorHAnsi" w:eastAsia="Arial" w:hAnsiTheme="majorHAnsi" w:cstheme="majorHAnsi"/>
          <w:sz w:val="20"/>
          <w:szCs w:val="20"/>
          <w:lang w:val="es-CL"/>
        </w:rPr>
        <w:t>Además, enviar u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na versión digital de la obra a </w:t>
      </w:r>
      <w:r w:rsidR="003A268B">
        <w:rPr>
          <w:rFonts w:asciiTheme="majorHAnsi" w:eastAsia="Arial" w:hAnsiTheme="majorHAnsi" w:cstheme="majorHAnsi"/>
          <w:sz w:val="20"/>
          <w:szCs w:val="20"/>
          <w:lang w:val="es-CL"/>
        </w:rPr>
        <w:t>registrar</w:t>
      </w:r>
      <w:r w:rsidR="00395FCB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395FCB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(por ejem</w:t>
      </w:r>
      <w:r w:rsidR="00395FCB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plo, Word, </w:t>
      </w:r>
      <w:proofErr w:type="spellStart"/>
      <w:r w:rsidR="00395FCB">
        <w:rPr>
          <w:rFonts w:asciiTheme="majorHAnsi" w:eastAsia="Arial" w:hAnsiTheme="majorHAnsi" w:cstheme="majorHAnsi"/>
          <w:sz w:val="20"/>
          <w:szCs w:val="20"/>
          <w:lang w:val="es-CL"/>
        </w:rPr>
        <w:t>Powerpoint</w:t>
      </w:r>
      <w:proofErr w:type="spellEnd"/>
      <w:r w:rsidR="00395FCB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, </w:t>
      </w:r>
      <w:proofErr w:type="spellStart"/>
      <w:r w:rsidR="00333416">
        <w:rPr>
          <w:rFonts w:asciiTheme="majorHAnsi" w:eastAsia="Arial" w:hAnsiTheme="majorHAnsi" w:cstheme="majorHAnsi"/>
          <w:sz w:val="20"/>
          <w:szCs w:val="20"/>
          <w:lang w:val="es-CL"/>
        </w:rPr>
        <w:t>Pdf</w:t>
      </w:r>
      <w:proofErr w:type="spellEnd"/>
      <w:r w:rsidR="00333416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, </w:t>
      </w:r>
      <w:r w:rsidR="00E61AAD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mp4, </w:t>
      </w:r>
      <w:r w:rsidR="00395FCB">
        <w:rPr>
          <w:rFonts w:asciiTheme="majorHAnsi" w:eastAsia="Arial" w:hAnsiTheme="majorHAnsi" w:cstheme="majorHAnsi"/>
          <w:sz w:val="20"/>
          <w:szCs w:val="20"/>
          <w:lang w:val="es-CL"/>
        </w:rPr>
        <w:t>et</w:t>
      </w:r>
      <w:r w:rsidR="00333416">
        <w:rPr>
          <w:rFonts w:asciiTheme="majorHAnsi" w:eastAsia="Arial" w:hAnsiTheme="majorHAnsi" w:cstheme="majorHAnsi"/>
          <w:sz w:val="20"/>
          <w:szCs w:val="20"/>
          <w:lang w:val="es-CL"/>
        </w:rPr>
        <w:t>c</w:t>
      </w:r>
      <w:r w:rsidR="00395FCB">
        <w:rPr>
          <w:rFonts w:asciiTheme="majorHAnsi" w:eastAsia="Arial" w:hAnsiTheme="majorHAnsi" w:cstheme="majorHAnsi"/>
          <w:sz w:val="20"/>
          <w:szCs w:val="20"/>
          <w:lang w:val="es-CL"/>
        </w:rPr>
        <w:t>.)</w:t>
      </w:r>
      <w:r w:rsidR="003A268B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. </w:t>
      </w:r>
    </w:p>
    <w:p w14:paraId="22A581E4" w14:textId="77777777" w:rsidR="00605762" w:rsidRPr="006543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4274D59B" w14:textId="77777777" w:rsidR="008245DA" w:rsidRPr="008245DA" w:rsidRDefault="004D4D6C" w:rsidP="008245DA">
      <w:pPr>
        <w:shd w:val="clear" w:color="auto" w:fill="BFBFBF" w:themeFill="background1" w:themeFillShade="BF"/>
        <w:jc w:val="center"/>
        <w:rPr>
          <w:rFonts w:asciiTheme="majorHAnsi" w:eastAsia="Arial" w:hAnsiTheme="majorHAnsi" w:cstheme="majorHAnsi"/>
          <w:b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b/>
          <w:sz w:val="20"/>
          <w:szCs w:val="20"/>
          <w:lang w:val="es-CL"/>
        </w:rPr>
        <w:t xml:space="preserve">1. </w:t>
      </w:r>
      <w:r w:rsidR="008245DA">
        <w:rPr>
          <w:rFonts w:asciiTheme="majorHAnsi" w:eastAsia="Arial" w:hAnsiTheme="majorHAnsi" w:cstheme="majorHAnsi"/>
          <w:b/>
          <w:sz w:val="20"/>
          <w:szCs w:val="20"/>
          <w:lang w:val="es-CL"/>
        </w:rPr>
        <w:t>AUTORES</w:t>
      </w:r>
    </w:p>
    <w:p w14:paraId="1733639E" w14:textId="77777777" w:rsidR="00605762" w:rsidRPr="00654362" w:rsidRDefault="00E57029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</w:p>
    <w:p w14:paraId="298162BE" w14:textId="77777777" w:rsidR="00605762" w:rsidRPr="00654362" w:rsidRDefault="00E57029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1A.  </w:t>
      </w:r>
      <w:r w:rsidR="008245DA">
        <w:rPr>
          <w:rFonts w:asciiTheme="majorHAnsi" w:eastAsia="Arial" w:hAnsiTheme="majorHAnsi" w:cstheme="majorHAnsi"/>
          <w:sz w:val="20"/>
          <w:szCs w:val="20"/>
          <w:lang w:val="es-CL"/>
        </w:rPr>
        <w:t>Autor</w:t>
      </w:r>
      <w:r w:rsidR="005C0609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UCSC</w:t>
      </w:r>
    </w:p>
    <w:tbl>
      <w:tblPr>
        <w:tblStyle w:val="a0"/>
        <w:tblW w:w="5000" w:type="pct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02"/>
        <w:gridCol w:w="1417"/>
        <w:gridCol w:w="1275"/>
        <w:gridCol w:w="1562"/>
        <w:gridCol w:w="990"/>
        <w:gridCol w:w="1702"/>
        <w:gridCol w:w="1436"/>
      </w:tblGrid>
      <w:tr w:rsidR="00F574B9" w:rsidRPr="00654362" w14:paraId="240630FD" w14:textId="77777777" w:rsidTr="00442872">
        <w:trPr>
          <w:trHeight w:val="227"/>
        </w:trPr>
        <w:tc>
          <w:tcPr>
            <w:tcW w:w="1114" w:type="pct"/>
            <w:shd w:val="clear" w:color="auto" w:fill="D9D9D9" w:themeFill="background1" w:themeFillShade="D9"/>
            <w:vAlign w:val="center"/>
          </w:tcPr>
          <w:p w14:paraId="7E34605F" w14:textId="5D28656A" w:rsidR="00F870E9" w:rsidRPr="008245DA" w:rsidRDefault="00775F21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Nombres y a</w:t>
            </w: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pellido</w:t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s</w:t>
            </w:r>
          </w:p>
        </w:tc>
        <w:tc>
          <w:tcPr>
            <w:tcW w:w="657" w:type="pct"/>
            <w:shd w:val="clear" w:color="auto" w:fill="D9D9D9" w:themeFill="background1" w:themeFillShade="D9"/>
            <w:vAlign w:val="center"/>
          </w:tcPr>
          <w:p w14:paraId="3A622914" w14:textId="3FB4035A" w:rsidR="00F870E9" w:rsidRPr="008245DA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R</w:t>
            </w:r>
            <w:r w:rsidR="009972E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UT</w:t>
            </w:r>
          </w:p>
        </w:tc>
        <w:tc>
          <w:tcPr>
            <w:tcW w:w="591" w:type="pct"/>
            <w:shd w:val="clear" w:color="auto" w:fill="D9D9D9" w:themeFill="background1" w:themeFillShade="D9"/>
            <w:vAlign w:val="center"/>
          </w:tcPr>
          <w:p w14:paraId="62CEB4D0" w14:textId="77777777" w:rsidR="00F870E9" w:rsidRPr="008245DA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 de nacimiento</w:t>
            </w:r>
          </w:p>
        </w:tc>
        <w:tc>
          <w:tcPr>
            <w:tcW w:w="724" w:type="pct"/>
            <w:shd w:val="clear" w:color="auto" w:fill="D9D9D9" w:themeFill="background1" w:themeFillShade="D9"/>
            <w:vAlign w:val="center"/>
          </w:tcPr>
          <w:p w14:paraId="1FCE0546" w14:textId="301269F3" w:rsidR="00F870E9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Correo Electrónico</w:t>
            </w:r>
          </w:p>
        </w:tc>
        <w:tc>
          <w:tcPr>
            <w:tcW w:w="459" w:type="pct"/>
            <w:shd w:val="clear" w:color="auto" w:fill="D9D9D9" w:themeFill="background1" w:themeFillShade="D9"/>
            <w:vAlign w:val="center"/>
          </w:tcPr>
          <w:p w14:paraId="544DC0D1" w14:textId="39D577E1" w:rsidR="00F870E9" w:rsidRDefault="00F574B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Teléfono</w:t>
            </w:r>
          </w:p>
        </w:tc>
        <w:tc>
          <w:tcPr>
            <w:tcW w:w="789" w:type="pct"/>
            <w:shd w:val="clear" w:color="auto" w:fill="D9D9D9" w:themeFill="background1" w:themeFillShade="D9"/>
            <w:vAlign w:val="center"/>
          </w:tcPr>
          <w:p w14:paraId="2EFB7385" w14:textId="584B1ABE" w:rsidR="00F870E9" w:rsidRPr="008245DA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acultad,</w:t>
            </w: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 </w:t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Unidad o Centro</w:t>
            </w: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7F8B74A1" w14:textId="45506297" w:rsidR="00F870E9" w:rsidRPr="008245DA" w:rsidRDefault="00C16FC4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Cargo</w:t>
            </w:r>
          </w:p>
        </w:tc>
      </w:tr>
      <w:bookmarkStart w:id="0" w:name="_30j0zll" w:colFirst="0" w:colLast="0"/>
      <w:bookmarkEnd w:id="0"/>
      <w:tr w:rsidR="00F574B9" w:rsidRPr="00654362" w14:paraId="290A3AEA" w14:textId="77777777" w:rsidTr="00442872">
        <w:trPr>
          <w:trHeight w:val="227"/>
        </w:trPr>
        <w:tc>
          <w:tcPr>
            <w:tcW w:w="1114" w:type="pct"/>
            <w:vAlign w:val="center"/>
          </w:tcPr>
          <w:p w14:paraId="767375BA" w14:textId="57DA20F9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fldChar w:fldCharType="begin"/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instrText xml:space="preserve"> FILLIN   \* MERGEFORMAT </w:instrText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fldChar w:fldCharType="end"/>
            </w:r>
          </w:p>
        </w:tc>
        <w:tc>
          <w:tcPr>
            <w:tcW w:w="657" w:type="pct"/>
            <w:vAlign w:val="center"/>
          </w:tcPr>
          <w:p w14:paraId="46785828" w14:textId="4D004245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91" w:type="pct"/>
            <w:vAlign w:val="center"/>
          </w:tcPr>
          <w:p w14:paraId="11DACC7A" w14:textId="3BB25A6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24" w:type="pct"/>
            <w:vAlign w:val="center"/>
          </w:tcPr>
          <w:p w14:paraId="1279A3EB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459" w:type="pct"/>
            <w:vAlign w:val="center"/>
          </w:tcPr>
          <w:p w14:paraId="1A398433" w14:textId="6BF121CF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89" w:type="pct"/>
            <w:vAlign w:val="center"/>
          </w:tcPr>
          <w:p w14:paraId="11E324E9" w14:textId="298CD0F8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66" w:type="pct"/>
            <w:vAlign w:val="center"/>
          </w:tcPr>
          <w:p w14:paraId="520BC826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F574B9" w:rsidRPr="00654362" w14:paraId="71DEF39F" w14:textId="77777777" w:rsidTr="00442872">
        <w:trPr>
          <w:trHeight w:val="227"/>
        </w:trPr>
        <w:tc>
          <w:tcPr>
            <w:tcW w:w="1114" w:type="pct"/>
            <w:vAlign w:val="center"/>
          </w:tcPr>
          <w:p w14:paraId="28A2897E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57" w:type="pct"/>
            <w:vAlign w:val="center"/>
          </w:tcPr>
          <w:p w14:paraId="7E817632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91" w:type="pct"/>
            <w:vAlign w:val="center"/>
          </w:tcPr>
          <w:p w14:paraId="47A04AAF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24" w:type="pct"/>
            <w:vAlign w:val="center"/>
          </w:tcPr>
          <w:p w14:paraId="2659DFE6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459" w:type="pct"/>
            <w:vAlign w:val="center"/>
          </w:tcPr>
          <w:p w14:paraId="214A9255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89" w:type="pct"/>
            <w:vAlign w:val="center"/>
          </w:tcPr>
          <w:p w14:paraId="6B5DF26A" w14:textId="42430CB0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66" w:type="pct"/>
            <w:vAlign w:val="center"/>
          </w:tcPr>
          <w:p w14:paraId="0E29BA5B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F574B9" w:rsidRPr="00654362" w14:paraId="19EDF4FA" w14:textId="77777777" w:rsidTr="00442872">
        <w:trPr>
          <w:trHeight w:val="227"/>
        </w:trPr>
        <w:tc>
          <w:tcPr>
            <w:tcW w:w="1114" w:type="pct"/>
            <w:vAlign w:val="center"/>
          </w:tcPr>
          <w:p w14:paraId="3241EC07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57" w:type="pct"/>
            <w:vAlign w:val="center"/>
          </w:tcPr>
          <w:p w14:paraId="26089BF1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91" w:type="pct"/>
            <w:vAlign w:val="center"/>
          </w:tcPr>
          <w:p w14:paraId="33532666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24" w:type="pct"/>
            <w:vAlign w:val="center"/>
          </w:tcPr>
          <w:p w14:paraId="06A069FB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459" w:type="pct"/>
            <w:vAlign w:val="center"/>
          </w:tcPr>
          <w:p w14:paraId="63F4F430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89" w:type="pct"/>
            <w:vAlign w:val="center"/>
          </w:tcPr>
          <w:p w14:paraId="17F4D33A" w14:textId="70F43728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66" w:type="pct"/>
            <w:vAlign w:val="center"/>
          </w:tcPr>
          <w:p w14:paraId="26580614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F574B9" w:rsidRPr="00654362" w14:paraId="3CD1F7A8" w14:textId="77777777" w:rsidTr="00442872">
        <w:trPr>
          <w:trHeight w:val="227"/>
        </w:trPr>
        <w:tc>
          <w:tcPr>
            <w:tcW w:w="1114" w:type="pct"/>
            <w:vAlign w:val="center"/>
          </w:tcPr>
          <w:p w14:paraId="4E7DA60F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57" w:type="pct"/>
            <w:vAlign w:val="center"/>
          </w:tcPr>
          <w:p w14:paraId="45586172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91" w:type="pct"/>
            <w:vAlign w:val="center"/>
          </w:tcPr>
          <w:p w14:paraId="6A9F34A5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24" w:type="pct"/>
            <w:vAlign w:val="center"/>
          </w:tcPr>
          <w:p w14:paraId="24D53F05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459" w:type="pct"/>
            <w:vAlign w:val="center"/>
          </w:tcPr>
          <w:p w14:paraId="1A1CE415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89" w:type="pct"/>
            <w:vAlign w:val="center"/>
          </w:tcPr>
          <w:p w14:paraId="78B37CCC" w14:textId="4D3C3728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66" w:type="pct"/>
            <w:vAlign w:val="center"/>
          </w:tcPr>
          <w:p w14:paraId="18C79CAA" w14:textId="77777777" w:rsidR="00F870E9" w:rsidRPr="00654362" w:rsidRDefault="00F870E9" w:rsidP="00065D2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14:paraId="5E16AFF6" w14:textId="77777777" w:rsidR="00605762" w:rsidRPr="006543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27695898" w14:textId="77777777" w:rsidR="00605762" w:rsidRDefault="00E57029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1B.  </w:t>
      </w:r>
      <w:r w:rsidR="008245DA">
        <w:rPr>
          <w:rFonts w:asciiTheme="majorHAnsi" w:eastAsia="Arial" w:hAnsiTheme="majorHAnsi" w:cstheme="majorHAnsi"/>
          <w:sz w:val="20"/>
          <w:szCs w:val="20"/>
          <w:lang w:val="es-CL"/>
        </w:rPr>
        <w:t>Autor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externo (si aplica)</w:t>
      </w:r>
    </w:p>
    <w:tbl>
      <w:tblPr>
        <w:tblStyle w:val="a0"/>
        <w:tblW w:w="5000" w:type="pct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2317"/>
        <w:gridCol w:w="1504"/>
        <w:gridCol w:w="1330"/>
        <w:gridCol w:w="1653"/>
        <w:gridCol w:w="1226"/>
        <w:gridCol w:w="1320"/>
        <w:gridCol w:w="1434"/>
      </w:tblGrid>
      <w:tr w:rsidR="00DA50FB" w:rsidRPr="00654362" w14:paraId="7C8B3B08" w14:textId="77777777" w:rsidTr="00E434FF">
        <w:trPr>
          <w:trHeight w:val="227"/>
        </w:trPr>
        <w:tc>
          <w:tcPr>
            <w:tcW w:w="1074" w:type="pct"/>
            <w:shd w:val="clear" w:color="auto" w:fill="D9D9D9" w:themeFill="background1" w:themeFillShade="D9"/>
            <w:vAlign w:val="center"/>
          </w:tcPr>
          <w:p w14:paraId="7C203D90" w14:textId="406BD6BE" w:rsidR="00DA50FB" w:rsidRPr="008245DA" w:rsidRDefault="00DA50FB" w:rsidP="00E434FF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Nombres y a</w:t>
            </w: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pellido</w:t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s</w:t>
            </w:r>
          </w:p>
        </w:tc>
        <w:tc>
          <w:tcPr>
            <w:tcW w:w="697" w:type="pct"/>
            <w:shd w:val="clear" w:color="auto" w:fill="D9D9D9" w:themeFill="background1" w:themeFillShade="D9"/>
            <w:vAlign w:val="center"/>
          </w:tcPr>
          <w:p w14:paraId="7BE6BDD0" w14:textId="2A84B4C9" w:rsidR="00DA50FB" w:rsidRPr="008245DA" w:rsidRDefault="00DA50FB" w:rsidP="00E434FF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RUT</w:t>
            </w:r>
          </w:p>
        </w:tc>
        <w:tc>
          <w:tcPr>
            <w:tcW w:w="616" w:type="pct"/>
            <w:shd w:val="clear" w:color="auto" w:fill="D9D9D9" w:themeFill="background1" w:themeFillShade="D9"/>
            <w:vAlign w:val="center"/>
          </w:tcPr>
          <w:p w14:paraId="5E0CC22E" w14:textId="77777777" w:rsidR="00DA50FB" w:rsidRPr="008245DA" w:rsidRDefault="00DA50FB" w:rsidP="00E434FF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 de nacimiento</w:t>
            </w:r>
          </w:p>
        </w:tc>
        <w:tc>
          <w:tcPr>
            <w:tcW w:w="766" w:type="pct"/>
            <w:shd w:val="clear" w:color="auto" w:fill="D9D9D9" w:themeFill="background1" w:themeFillShade="D9"/>
            <w:vAlign w:val="center"/>
          </w:tcPr>
          <w:p w14:paraId="5DF15C06" w14:textId="1EC1C7B1" w:rsidR="00DA50FB" w:rsidRDefault="00E434FF" w:rsidP="00E434FF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Correo Electrónico</w:t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5F7E3837" w14:textId="5F0856A8" w:rsidR="00DA50FB" w:rsidRDefault="00DA50FB" w:rsidP="00E434FF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Teléfono</w:t>
            </w:r>
          </w:p>
        </w:tc>
        <w:tc>
          <w:tcPr>
            <w:tcW w:w="612" w:type="pct"/>
            <w:shd w:val="clear" w:color="auto" w:fill="D9D9D9" w:themeFill="background1" w:themeFillShade="D9"/>
            <w:vAlign w:val="center"/>
          </w:tcPr>
          <w:p w14:paraId="2A825506" w14:textId="5A613D6C" w:rsidR="00DA50FB" w:rsidRPr="008245DA" w:rsidRDefault="00DA50FB" w:rsidP="00E434FF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Institución</w:t>
            </w:r>
          </w:p>
        </w:tc>
        <w:tc>
          <w:tcPr>
            <w:tcW w:w="665" w:type="pct"/>
            <w:shd w:val="clear" w:color="auto" w:fill="D9D9D9" w:themeFill="background1" w:themeFillShade="D9"/>
            <w:vAlign w:val="center"/>
          </w:tcPr>
          <w:p w14:paraId="650499C0" w14:textId="7465B63F" w:rsidR="00DA50FB" w:rsidRPr="008245DA" w:rsidRDefault="00DA50FB" w:rsidP="00E434FF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Cargo</w:t>
            </w:r>
          </w:p>
        </w:tc>
      </w:tr>
      <w:tr w:rsidR="00DA50FB" w:rsidRPr="00654362" w14:paraId="76AA7226" w14:textId="77777777" w:rsidTr="00E434FF">
        <w:trPr>
          <w:trHeight w:val="227"/>
        </w:trPr>
        <w:tc>
          <w:tcPr>
            <w:tcW w:w="1074" w:type="pct"/>
            <w:vAlign w:val="center"/>
          </w:tcPr>
          <w:p w14:paraId="0E132BFE" w14:textId="68BC1566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fldChar w:fldCharType="begin"/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instrText xml:space="preserve"> FILLIN   \* MERGEFORMAT </w:instrText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fldChar w:fldCharType="end"/>
            </w:r>
          </w:p>
        </w:tc>
        <w:tc>
          <w:tcPr>
            <w:tcW w:w="697" w:type="pct"/>
            <w:vAlign w:val="center"/>
          </w:tcPr>
          <w:p w14:paraId="108B58B6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16" w:type="pct"/>
          </w:tcPr>
          <w:p w14:paraId="4CD702C0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66" w:type="pct"/>
          </w:tcPr>
          <w:p w14:paraId="588736C6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68" w:type="pct"/>
          </w:tcPr>
          <w:p w14:paraId="0FE5D178" w14:textId="5C9B9A9C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12" w:type="pct"/>
          </w:tcPr>
          <w:p w14:paraId="6F916846" w14:textId="02DDBE9A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65" w:type="pct"/>
          </w:tcPr>
          <w:p w14:paraId="385A2E2E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DA50FB" w:rsidRPr="00654362" w14:paraId="6426CFE0" w14:textId="77777777" w:rsidTr="00E434FF">
        <w:trPr>
          <w:trHeight w:val="227"/>
        </w:trPr>
        <w:tc>
          <w:tcPr>
            <w:tcW w:w="1074" w:type="pct"/>
            <w:vAlign w:val="center"/>
          </w:tcPr>
          <w:p w14:paraId="1542639C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97" w:type="pct"/>
            <w:vAlign w:val="center"/>
          </w:tcPr>
          <w:p w14:paraId="2EF418C9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16" w:type="pct"/>
          </w:tcPr>
          <w:p w14:paraId="6567AAF0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66" w:type="pct"/>
          </w:tcPr>
          <w:p w14:paraId="6F8B9C46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68" w:type="pct"/>
          </w:tcPr>
          <w:p w14:paraId="387BA1F9" w14:textId="43675DF0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12" w:type="pct"/>
          </w:tcPr>
          <w:p w14:paraId="5515A3CF" w14:textId="43B6021B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65" w:type="pct"/>
          </w:tcPr>
          <w:p w14:paraId="3A3A283F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DA50FB" w:rsidRPr="00654362" w14:paraId="57221F3B" w14:textId="77777777" w:rsidTr="00E434FF">
        <w:trPr>
          <w:trHeight w:val="227"/>
        </w:trPr>
        <w:tc>
          <w:tcPr>
            <w:tcW w:w="1074" w:type="pct"/>
            <w:vAlign w:val="center"/>
          </w:tcPr>
          <w:p w14:paraId="098AC188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97" w:type="pct"/>
            <w:vAlign w:val="center"/>
          </w:tcPr>
          <w:p w14:paraId="2B2F3687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16" w:type="pct"/>
          </w:tcPr>
          <w:p w14:paraId="4D4BB4C1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66" w:type="pct"/>
          </w:tcPr>
          <w:p w14:paraId="0F7F1CA3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68" w:type="pct"/>
          </w:tcPr>
          <w:p w14:paraId="1FB783AA" w14:textId="3EF31BD2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12" w:type="pct"/>
          </w:tcPr>
          <w:p w14:paraId="6C62368A" w14:textId="4960C021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65" w:type="pct"/>
          </w:tcPr>
          <w:p w14:paraId="0ED33197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DA50FB" w:rsidRPr="00654362" w14:paraId="3E05508B" w14:textId="77777777" w:rsidTr="00E434FF">
        <w:trPr>
          <w:trHeight w:val="227"/>
        </w:trPr>
        <w:tc>
          <w:tcPr>
            <w:tcW w:w="1074" w:type="pct"/>
            <w:vAlign w:val="center"/>
          </w:tcPr>
          <w:p w14:paraId="4C988495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97" w:type="pct"/>
            <w:vAlign w:val="center"/>
          </w:tcPr>
          <w:p w14:paraId="122329C3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16" w:type="pct"/>
          </w:tcPr>
          <w:p w14:paraId="6A05EB50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66" w:type="pct"/>
          </w:tcPr>
          <w:p w14:paraId="2C602780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68" w:type="pct"/>
          </w:tcPr>
          <w:p w14:paraId="50740F8E" w14:textId="09DADD15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12" w:type="pct"/>
          </w:tcPr>
          <w:p w14:paraId="0021553A" w14:textId="223E70A4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65" w:type="pct"/>
          </w:tcPr>
          <w:p w14:paraId="19CF3A89" w14:textId="77777777" w:rsidR="00DA50FB" w:rsidRPr="00654362" w:rsidRDefault="00DA50FB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14:paraId="6CEFC43C" w14:textId="77777777" w:rsidR="00605762" w:rsidRPr="006543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454818C0" w14:textId="77777777" w:rsidR="00605762" w:rsidRPr="00654362" w:rsidRDefault="005651F5" w:rsidP="009A776D">
      <w:pPr>
        <w:shd w:val="clear" w:color="auto" w:fill="BFBFBF" w:themeFill="background1" w:themeFillShade="BF"/>
        <w:jc w:val="center"/>
        <w:rPr>
          <w:rFonts w:asciiTheme="majorHAnsi" w:eastAsia="Arial" w:hAnsiTheme="majorHAnsi" w:cstheme="majorHAnsi"/>
          <w:b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b/>
          <w:sz w:val="20"/>
          <w:szCs w:val="20"/>
          <w:lang w:val="es-CL"/>
        </w:rPr>
        <w:t xml:space="preserve">2. ASPECTOS DE LA </w:t>
      </w:r>
      <w:r w:rsidR="00D23B58">
        <w:rPr>
          <w:rFonts w:asciiTheme="majorHAnsi" w:eastAsia="Arial" w:hAnsiTheme="majorHAnsi" w:cstheme="majorHAnsi"/>
          <w:b/>
          <w:sz w:val="20"/>
          <w:szCs w:val="20"/>
          <w:lang w:val="es-CL"/>
        </w:rPr>
        <w:t>OBRA</w:t>
      </w:r>
    </w:p>
    <w:p w14:paraId="79EA4767" w14:textId="77777777" w:rsidR="00605762" w:rsidRPr="006543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2BC22977" w14:textId="77777777" w:rsidR="00605762" w:rsidRPr="00654362" w:rsidRDefault="00E57029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2A. </w:t>
      </w:r>
      <w:r w:rsidR="008245DA">
        <w:rPr>
          <w:rFonts w:asciiTheme="majorHAnsi" w:eastAsia="Arial" w:hAnsiTheme="majorHAnsi" w:cstheme="majorHAnsi"/>
          <w:sz w:val="20"/>
          <w:szCs w:val="20"/>
          <w:lang w:val="es-CL"/>
        </w:rPr>
        <w:t>T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>ítulo</w:t>
      </w:r>
      <w:r w:rsidR="008245DA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de la obra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</w:p>
    <w:tbl>
      <w:tblPr>
        <w:tblStyle w:val="a2"/>
        <w:tblW w:w="5000" w:type="pct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10780"/>
      </w:tblGrid>
      <w:tr w:rsidR="00605762" w:rsidRPr="000839C2" w14:paraId="4945FD7E" w14:textId="77777777" w:rsidTr="00D23B58">
        <w:tc>
          <w:tcPr>
            <w:tcW w:w="500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D7533" w14:textId="77777777" w:rsidR="00605762" w:rsidRPr="00654362" w:rsidRDefault="00605762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14:paraId="1D1AAE0E" w14:textId="77777777" w:rsidR="006057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23941C6A" w14:textId="77777777" w:rsidR="00833F3C" w:rsidRPr="00654362" w:rsidRDefault="00833F3C" w:rsidP="00833F3C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>2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>B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. 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>Fecha de creación de la obra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</w:p>
    <w:tbl>
      <w:tblPr>
        <w:tblStyle w:val="a2"/>
        <w:tblW w:w="5000" w:type="pct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10780"/>
      </w:tblGrid>
      <w:tr w:rsidR="00833F3C" w:rsidRPr="000839C2" w14:paraId="61439437" w14:textId="77777777" w:rsidTr="00056825">
        <w:tc>
          <w:tcPr>
            <w:tcW w:w="500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2D35F" w14:textId="77777777" w:rsidR="00833F3C" w:rsidRPr="00654362" w:rsidRDefault="00833F3C" w:rsidP="000568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14:paraId="7899DE5D" w14:textId="77777777" w:rsidR="00833F3C" w:rsidRDefault="00833F3C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41F49490" w14:textId="77777777" w:rsidR="00605762" w:rsidRPr="00654362" w:rsidRDefault="00E57029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>2</w:t>
      </w:r>
      <w:r w:rsidR="00833F3C">
        <w:rPr>
          <w:rFonts w:asciiTheme="majorHAnsi" w:eastAsia="Arial" w:hAnsiTheme="majorHAnsi" w:cstheme="majorHAnsi"/>
          <w:sz w:val="20"/>
          <w:szCs w:val="20"/>
          <w:lang w:val="es-CL"/>
        </w:rPr>
        <w:t>C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. </w:t>
      </w:r>
      <w:r w:rsidR="00E5265F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B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reve resumen de la </w:t>
      </w:r>
      <w:r w:rsidR="008245DA">
        <w:rPr>
          <w:rFonts w:asciiTheme="majorHAnsi" w:eastAsia="Arial" w:hAnsiTheme="majorHAnsi" w:cstheme="majorHAnsi"/>
          <w:sz w:val="20"/>
          <w:szCs w:val="20"/>
          <w:lang w:val="es-CL"/>
        </w:rPr>
        <w:t>obra</w:t>
      </w:r>
    </w:p>
    <w:tbl>
      <w:tblPr>
        <w:tblStyle w:val="a4"/>
        <w:tblW w:w="5000" w:type="pct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10780"/>
      </w:tblGrid>
      <w:tr w:rsidR="00605762" w:rsidRPr="000839C2" w14:paraId="4E959D58" w14:textId="77777777" w:rsidTr="00D23B58">
        <w:tc>
          <w:tcPr>
            <w:tcW w:w="500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43F0A" w14:textId="77777777" w:rsidR="00605762" w:rsidRDefault="00605762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14:paraId="5B233D98" w14:textId="77777777"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14:paraId="71FEDDB0" w14:textId="77777777"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14:paraId="598B913D" w14:textId="77777777"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14:paraId="5A4FA501" w14:textId="77777777"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14:paraId="3C79FB05" w14:textId="77777777"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14:paraId="2E9FB89F" w14:textId="77777777"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14:paraId="407A8261" w14:textId="77777777"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14:paraId="36E89C2E" w14:textId="77777777"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14:paraId="14BC5B7E" w14:textId="77777777"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14:paraId="190EAEE4" w14:textId="77777777"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14:paraId="63582A8E" w14:textId="77777777"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14:paraId="48657F99" w14:textId="77777777"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14:paraId="78DCEDA4" w14:textId="77777777" w:rsidR="003107A5" w:rsidRPr="00654362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14:paraId="5CC2210B" w14:textId="77777777" w:rsidR="00C00613" w:rsidRDefault="00C00613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1E7A884D" w14:textId="77777777" w:rsidR="003107A5" w:rsidRDefault="003107A5">
      <w:pPr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br w:type="page"/>
      </w:r>
    </w:p>
    <w:p w14:paraId="5DCBBBA0" w14:textId="77777777" w:rsidR="003107A5" w:rsidRDefault="003107A5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6BE9D82B" w14:textId="77777777" w:rsidR="00D23B58" w:rsidRDefault="00D23B58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2</w:t>
      </w:r>
      <w:r w:rsidR="00833F3C">
        <w:rPr>
          <w:rFonts w:asciiTheme="majorHAnsi" w:eastAsia="Arial" w:hAnsiTheme="majorHAnsi" w:cstheme="majorHAnsi"/>
          <w:sz w:val="20"/>
          <w:szCs w:val="20"/>
          <w:lang w:val="es-CL"/>
        </w:rPr>
        <w:t>D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>. Clase de la obra</w:t>
      </w:r>
      <w:r w:rsidR="00B53585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(elegir sólo 1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790"/>
      </w:tblGrid>
      <w:tr w:rsidR="00D23B58" w:rsidRPr="00D23B58" w14:paraId="7FEF5FC0" w14:textId="77777777" w:rsidTr="00D23B58">
        <w:tc>
          <w:tcPr>
            <w:tcW w:w="5000" w:type="pct"/>
          </w:tcPr>
          <w:p w14:paraId="0516CACF" w14:textId="77777777" w:rsidR="00D23B58" w:rsidRPr="00D23B58" w:rsidRDefault="00D23B58" w:rsidP="00B2400C">
            <w:pPr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</w:pPr>
            <w:r w:rsidRPr="00D23B58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       </w:t>
            </w:r>
          </w:p>
          <w:p w14:paraId="566F0AF0" w14:textId="77777777" w:rsidR="00D23B58" w:rsidRPr="00D23B58" w:rsidRDefault="00D23B58" w:rsidP="00B2400C">
            <w:pPr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</w:pPr>
            <w:r w:rsidRPr="00D23B58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   </w:t>
            </w:r>
            <w:r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              </w:t>
            </w:r>
            <w:r w:rsidRPr="00D23B58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LITERATURA</w:t>
            </w:r>
            <w:r w:rsidRPr="00D23B58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ab/>
              <w:t xml:space="preserve">          </w:t>
            </w:r>
            <w:r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                                                    </w:t>
            </w:r>
            <w:r w:rsidRPr="00D23B58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      ARTES                         </w:t>
            </w:r>
            <w:r w:rsidR="00245F26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   </w:t>
            </w:r>
            <w:r w:rsidRPr="00D23B58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CIENCIAS</w:t>
            </w:r>
          </w:p>
          <w:tbl>
            <w:tblPr>
              <w:tblW w:w="1064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8"/>
              <w:gridCol w:w="1622"/>
              <w:gridCol w:w="283"/>
              <w:gridCol w:w="284"/>
              <w:gridCol w:w="2551"/>
              <w:gridCol w:w="284"/>
              <w:gridCol w:w="283"/>
              <w:gridCol w:w="2410"/>
              <w:gridCol w:w="284"/>
              <w:gridCol w:w="283"/>
              <w:gridCol w:w="2126"/>
            </w:tblGrid>
            <w:tr w:rsidR="003107A5" w:rsidRPr="00D23B58" w14:paraId="5CCD164B" w14:textId="77777777" w:rsidTr="000839C2">
              <w:tc>
                <w:tcPr>
                  <w:tcW w:w="238" w:type="dxa"/>
                  <w:shd w:val="clear" w:color="auto" w:fill="auto"/>
                </w:tcPr>
                <w:p w14:paraId="7D038BA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0C125AAC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Adaptación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372D1E79" w14:textId="77777777" w:rsidR="00D23B58" w:rsidRPr="00D23B58" w:rsidRDefault="00D23B58" w:rsidP="00B2400C">
                  <w:pPr>
                    <w:tabs>
                      <w:tab w:val="left" w:pos="166"/>
                    </w:tabs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58F6E551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12C83AB5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Libro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2680E2E9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398DBE1E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0DC34497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Afiche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172B1778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B301C6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2FBF6687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Base De Datos</w:t>
                  </w:r>
                </w:p>
              </w:tc>
            </w:tr>
            <w:tr w:rsidR="003107A5" w:rsidRPr="00D23B58" w14:paraId="1068C017" w14:textId="77777777" w:rsidTr="000839C2">
              <w:tc>
                <w:tcPr>
                  <w:tcW w:w="238" w:type="dxa"/>
                  <w:shd w:val="clear" w:color="auto" w:fill="auto"/>
                </w:tcPr>
                <w:p w14:paraId="42DD1F80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80E4CB0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Antología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17A0D7F4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10896138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01634FF4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Libro En Soporte Magnético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59FEF65E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253E4CDE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6217A1FC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Canción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3FAE295F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775FFC6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24E215BD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Proyecto De Ingeniería</w:t>
                  </w:r>
                </w:p>
              </w:tc>
            </w:tr>
            <w:tr w:rsidR="003107A5" w:rsidRPr="00D23B58" w14:paraId="1158C2B6" w14:textId="77777777" w:rsidTr="000839C2">
              <w:tc>
                <w:tcPr>
                  <w:tcW w:w="238" w:type="dxa"/>
                  <w:shd w:val="clear" w:color="auto" w:fill="auto"/>
                </w:tcPr>
                <w:p w14:paraId="1D9DF05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4F195BF2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Argument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1AE92ACF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7E1BFD25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12CB6C41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Manual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2104BE2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4E007F8A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0429BE02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Cómic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506B0348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469AF9B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5582ADF7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Otros (Especificar)</w:t>
                  </w:r>
                </w:p>
              </w:tc>
            </w:tr>
            <w:tr w:rsidR="003107A5" w:rsidRPr="00D23B58" w14:paraId="21272FE7" w14:textId="77777777" w:rsidTr="000839C2">
              <w:tc>
                <w:tcPr>
                  <w:tcW w:w="238" w:type="dxa"/>
                  <w:shd w:val="clear" w:color="auto" w:fill="auto"/>
                </w:tcPr>
                <w:p w14:paraId="15327BC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4CC2B1CB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Artícul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642B9D4C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783E63AB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0C828904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Memoria – Tesis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06CF1587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5179A2E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426C317E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Dibujo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4BB38EFB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115B7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6D2AE1D9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14:paraId="063D562F" w14:textId="77777777" w:rsidTr="000839C2">
              <w:tc>
                <w:tcPr>
                  <w:tcW w:w="238" w:type="dxa"/>
                  <w:shd w:val="clear" w:color="auto" w:fill="auto"/>
                </w:tcPr>
                <w:p w14:paraId="7765844F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0C91D146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Cuent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51162699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59D38FF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24464B59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Monografí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37C568A7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2B4CA7E9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6D255EF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Dibujo O Modelo Textil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3E3785D2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159484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1DEF73E2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14:paraId="3AB56628" w14:textId="77777777" w:rsidTr="000839C2">
              <w:tc>
                <w:tcPr>
                  <w:tcW w:w="238" w:type="dxa"/>
                  <w:shd w:val="clear" w:color="auto" w:fill="auto"/>
                </w:tcPr>
                <w:p w14:paraId="7A1FFB9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8032094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Comedia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6B05901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4F751F97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5B49B2E7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Novel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356139F6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6DF95760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1199E2E2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Diseño Página Web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57A1A5E2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65A84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29F5186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14:paraId="5DCD7F22" w14:textId="77777777" w:rsidTr="000839C2">
              <w:tc>
                <w:tcPr>
                  <w:tcW w:w="238" w:type="dxa"/>
                  <w:shd w:val="clear" w:color="auto" w:fill="auto"/>
                </w:tcPr>
                <w:p w14:paraId="5C1CDE5A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5A8B0A05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Conferencia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230C4E2A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2A1F6DC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12C296C7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Poemas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4E1F07F7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17816700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5A591D6D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Escultur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27CAC1CE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79C232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621BC124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14:paraId="0350BE15" w14:textId="77777777" w:rsidTr="000839C2">
              <w:tc>
                <w:tcPr>
                  <w:tcW w:w="238" w:type="dxa"/>
                  <w:shd w:val="clear" w:color="auto" w:fill="auto"/>
                </w:tcPr>
                <w:p w14:paraId="2F931B4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9899FFF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Crónica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6FCBDE7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7B234DFA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147377AB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Texto De Estudio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2CC29AB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40B7004E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47937A4A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Fotografí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7FC74D6F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BF2926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43E6AB91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14:paraId="1B1C65EE" w14:textId="77777777" w:rsidTr="000839C2">
              <w:tc>
                <w:tcPr>
                  <w:tcW w:w="238" w:type="dxa"/>
                  <w:shd w:val="clear" w:color="auto" w:fill="auto"/>
                </w:tcPr>
                <w:p w14:paraId="4B98EE64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44FE461A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Diccionari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69D420C5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09FA10CB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5962EC73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Traducción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4315D42A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377927A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DF3D836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Map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4EBA6A94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0979D3C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3377EF19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14:paraId="04F2D567" w14:textId="77777777" w:rsidTr="000839C2">
              <w:tc>
                <w:tcPr>
                  <w:tcW w:w="238" w:type="dxa"/>
                  <w:shd w:val="clear" w:color="auto" w:fill="auto"/>
                </w:tcPr>
                <w:p w14:paraId="2B7F18C1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45E56DEB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Enciclopedia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0DB6A6FE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333110DA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7C6045F8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Programa De Computación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146945F0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25ACD1FE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7200D3E3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Multimedi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24CDAAC5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11D126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53587E51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14:paraId="5A47CF95" w14:textId="77777777" w:rsidTr="000839C2">
              <w:tc>
                <w:tcPr>
                  <w:tcW w:w="238" w:type="dxa"/>
                  <w:shd w:val="clear" w:color="auto" w:fill="auto"/>
                </w:tcPr>
                <w:p w14:paraId="72F1858A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69CF705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Escrit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3EBD4645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7E3D9B88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1C84A1C6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Otros (Especificar)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273EFC07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36575CE1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5092F064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Músic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301CFF3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771D52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6BACABC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14:paraId="4B7C5337" w14:textId="77777777" w:rsidTr="000839C2">
              <w:tc>
                <w:tcPr>
                  <w:tcW w:w="238" w:type="dxa"/>
                  <w:shd w:val="clear" w:color="auto" w:fill="auto"/>
                </w:tcPr>
                <w:p w14:paraId="0FF36791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07D8D063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Ensay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23BF2DF9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78537249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45449A4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2099DA71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495DEDE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37D84E0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Obra Cinematográfic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715F4EC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05F0EF9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09CE5415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14:paraId="5D211A67" w14:textId="77777777" w:rsidTr="000839C2">
              <w:tc>
                <w:tcPr>
                  <w:tcW w:w="238" w:type="dxa"/>
                  <w:shd w:val="clear" w:color="auto" w:fill="auto"/>
                </w:tcPr>
                <w:p w14:paraId="7B91378C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0D0CFC82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Follet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463FCA70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184601E8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50C3E53E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063E4BB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1EEAD324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1B2E000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Personaje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3648244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8A3E407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126F912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14:paraId="5EE9C4BC" w14:textId="77777777" w:rsidTr="000839C2">
              <w:tc>
                <w:tcPr>
                  <w:tcW w:w="238" w:type="dxa"/>
                  <w:shd w:val="clear" w:color="auto" w:fill="auto"/>
                </w:tcPr>
                <w:p w14:paraId="59FEBDF4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1CCA1FFF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Guía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113A31C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0093BB31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E8106D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76F131BC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1E0E02B8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1A8B056B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Pintur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625B92AA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1677D2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6EFF9AF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14:paraId="53D2E874" w14:textId="77777777" w:rsidTr="000839C2">
              <w:tc>
                <w:tcPr>
                  <w:tcW w:w="238" w:type="dxa"/>
                  <w:shd w:val="clear" w:color="auto" w:fill="auto"/>
                </w:tcPr>
                <w:p w14:paraId="492D3EA2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67C89AA0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proofErr w:type="spellStart"/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Guión</w:t>
                  </w:r>
                  <w:proofErr w:type="spellEnd"/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 xml:space="preserve"> Cine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15E0DACC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6E368272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C37546A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31AE29DF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01890ECE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0209B08F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Proyecto De Arquitectur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48C70882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9E4F29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524FA0A6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14:paraId="7FE57BAC" w14:textId="77777777" w:rsidTr="000839C2">
              <w:tc>
                <w:tcPr>
                  <w:tcW w:w="238" w:type="dxa"/>
                  <w:shd w:val="clear" w:color="auto" w:fill="auto"/>
                </w:tcPr>
                <w:p w14:paraId="5D2C9669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1293260B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proofErr w:type="spellStart"/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Guión</w:t>
                  </w:r>
                  <w:proofErr w:type="spellEnd"/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 xml:space="preserve"> Televisión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32273D0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265DF96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7E35006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525CC35C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4BBF81C1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0CE1A115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Videogram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46ED5F8C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B774B30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4A8C354C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14:paraId="708B675A" w14:textId="77777777" w:rsidTr="000839C2">
              <w:trPr>
                <w:trHeight w:val="353"/>
              </w:trPr>
              <w:tc>
                <w:tcPr>
                  <w:tcW w:w="238" w:type="dxa"/>
                  <w:shd w:val="clear" w:color="auto" w:fill="auto"/>
                </w:tcPr>
                <w:p w14:paraId="21C6783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55FF6E49" w14:textId="77777777"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Libret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4336D437" w14:textId="77777777" w:rsidR="003107A5" w:rsidRPr="00D23B58" w:rsidRDefault="003107A5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297818D3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7F5D1E21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3259E322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3D6B4EAB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58B5BC41" w14:textId="77777777" w:rsidR="00D23B58" w:rsidRPr="00D23B58" w:rsidRDefault="003107A5" w:rsidP="003107A5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Otro_________________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4F03E40D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  <w:p w14:paraId="6350A9C7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8E1614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6DF1CE7C" w14:textId="77777777"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</w:tbl>
          <w:p w14:paraId="2F08CEB9" w14:textId="77777777" w:rsidR="00D23B58" w:rsidRPr="00D23B58" w:rsidRDefault="00D23B58" w:rsidP="00B2400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s-MX"/>
              </w:rPr>
            </w:pPr>
          </w:p>
        </w:tc>
      </w:tr>
    </w:tbl>
    <w:p w14:paraId="1D395312" w14:textId="77777777" w:rsidR="00D23B58" w:rsidRPr="00654362" w:rsidRDefault="00D23B58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3B349901" w14:textId="77777777" w:rsidR="00605762" w:rsidRPr="00654362" w:rsidRDefault="00D23B58" w:rsidP="009A776D">
      <w:pPr>
        <w:shd w:val="clear" w:color="auto" w:fill="BFBFBF" w:themeFill="background1" w:themeFillShade="BF"/>
        <w:jc w:val="center"/>
        <w:rPr>
          <w:rFonts w:asciiTheme="majorHAnsi" w:eastAsia="Arial" w:hAnsiTheme="majorHAnsi" w:cstheme="majorHAnsi"/>
          <w:b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b/>
          <w:sz w:val="20"/>
          <w:szCs w:val="20"/>
          <w:lang w:val="es-CL"/>
        </w:rPr>
        <w:t>3</w:t>
      </w:r>
      <w:r w:rsidR="00654362" w:rsidRPr="00654362">
        <w:rPr>
          <w:rFonts w:asciiTheme="majorHAnsi" w:eastAsia="Arial" w:hAnsiTheme="majorHAnsi" w:cstheme="majorHAnsi"/>
          <w:b/>
          <w:sz w:val="20"/>
          <w:szCs w:val="20"/>
          <w:lang w:val="es-CL"/>
        </w:rPr>
        <w:t>. FINANCIAMIENTO</w:t>
      </w:r>
    </w:p>
    <w:p w14:paraId="6BDE8F6E" w14:textId="77777777" w:rsidR="00605762" w:rsidRPr="006543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54316785" w14:textId="77777777" w:rsidR="00605762" w:rsidRPr="00654362" w:rsidRDefault="00D23B58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3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A. Si aplica, enumere las fuentes de financiamiento para el proyecto (para todos los inventores listados) bajo los cuales se realizó esta 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>obr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. 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3528"/>
        <w:gridCol w:w="3630"/>
        <w:gridCol w:w="3632"/>
      </w:tblGrid>
      <w:tr w:rsidR="00992385" w:rsidRPr="00654362" w14:paraId="05ECB681" w14:textId="77777777" w:rsidTr="008D56EE">
        <w:tc>
          <w:tcPr>
            <w:tcW w:w="1635" w:type="pct"/>
          </w:tcPr>
          <w:p w14:paraId="065D3D33" w14:textId="77777777" w:rsidR="00992385" w:rsidRPr="00654362" w:rsidRDefault="00992385" w:rsidP="0099238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uente de financiamiento/</w:t>
            </w:r>
          </w:p>
          <w:p w14:paraId="420185E0" w14:textId="77777777" w:rsidR="00992385" w:rsidRPr="00654362" w:rsidRDefault="00992385" w:rsidP="0099238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patrocinador</w:t>
            </w:r>
          </w:p>
        </w:tc>
        <w:tc>
          <w:tcPr>
            <w:tcW w:w="1682" w:type="pct"/>
          </w:tcPr>
          <w:p w14:paraId="4F79ACA1" w14:textId="77777777" w:rsidR="00992385" w:rsidRPr="00654362" w:rsidRDefault="00992385" w:rsidP="0099238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Número de contrato/</w:t>
            </w:r>
          </w:p>
          <w:p w14:paraId="09E0768E" w14:textId="77777777" w:rsidR="00992385" w:rsidRPr="00654362" w:rsidRDefault="00992385" w:rsidP="0099238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subvención</w:t>
            </w:r>
          </w:p>
        </w:tc>
        <w:tc>
          <w:tcPr>
            <w:tcW w:w="1683" w:type="pct"/>
          </w:tcPr>
          <w:p w14:paraId="0330E5CE" w14:textId="77777777" w:rsidR="00992385" w:rsidRPr="00654362" w:rsidRDefault="00992385" w:rsidP="0099238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Investigador principal /Supervisor</w:t>
            </w:r>
          </w:p>
        </w:tc>
      </w:tr>
      <w:tr w:rsidR="00992385" w:rsidRPr="00654362" w14:paraId="0E6C3229" w14:textId="77777777" w:rsidTr="008D56EE">
        <w:tc>
          <w:tcPr>
            <w:tcW w:w="1635" w:type="pct"/>
          </w:tcPr>
          <w:p w14:paraId="65221BD9" w14:textId="77777777" w:rsidR="00992385" w:rsidRPr="00654362" w:rsidRDefault="00992385" w:rsidP="00E5265F">
            <w:pP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682" w:type="pct"/>
          </w:tcPr>
          <w:p w14:paraId="68935260" w14:textId="77777777" w:rsidR="00992385" w:rsidRPr="00654362" w:rsidRDefault="00992385" w:rsidP="00E5265F">
            <w:pP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683" w:type="pct"/>
          </w:tcPr>
          <w:p w14:paraId="76CC15C6" w14:textId="77777777" w:rsidR="00992385" w:rsidRPr="00654362" w:rsidRDefault="00992385" w:rsidP="00E5265F">
            <w:pP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992385" w:rsidRPr="00654362" w14:paraId="102568D3" w14:textId="77777777" w:rsidTr="008D56EE">
        <w:tc>
          <w:tcPr>
            <w:tcW w:w="1635" w:type="pct"/>
          </w:tcPr>
          <w:p w14:paraId="67CD11A7" w14:textId="77777777" w:rsidR="00992385" w:rsidRPr="00654362" w:rsidRDefault="00992385" w:rsidP="00E5265F">
            <w:pP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682" w:type="pct"/>
          </w:tcPr>
          <w:p w14:paraId="412B2DCD" w14:textId="77777777" w:rsidR="00992385" w:rsidRPr="00654362" w:rsidRDefault="00992385" w:rsidP="00E5265F">
            <w:pP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683" w:type="pct"/>
          </w:tcPr>
          <w:p w14:paraId="3088EE29" w14:textId="77777777" w:rsidR="00992385" w:rsidRPr="00654362" w:rsidRDefault="00992385" w:rsidP="00E5265F">
            <w:pP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14:paraId="06331689" w14:textId="77777777" w:rsidR="00992385" w:rsidRPr="00654362" w:rsidRDefault="00992385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70F43BDD" w14:textId="77777777" w:rsidR="00605762" w:rsidRPr="00654362" w:rsidRDefault="00D23B58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3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B. ¿Existe algún acuerdo o compromiso respecto de la participación en los beneficios, ganancias o derechos de propiedad intelectual con terceros que hayan participado en el financiamiento de la </w:t>
      </w:r>
      <w:r w:rsidR="003A268B">
        <w:rPr>
          <w:rFonts w:asciiTheme="majorHAnsi" w:eastAsia="Arial" w:hAnsiTheme="majorHAnsi" w:cstheme="majorHAnsi"/>
          <w:sz w:val="20"/>
          <w:szCs w:val="20"/>
          <w:lang w:val="es-CL"/>
        </w:rPr>
        <w:t>obr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?</w:t>
      </w:r>
    </w:p>
    <w:tbl>
      <w:tblPr>
        <w:tblStyle w:val="a8"/>
        <w:tblW w:w="5000" w:type="pct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524"/>
        <w:gridCol w:w="10256"/>
      </w:tblGrid>
      <w:tr w:rsidR="00605762" w:rsidRPr="00654362" w14:paraId="6E0A68CC" w14:textId="77777777" w:rsidTr="008D56EE">
        <w:tc>
          <w:tcPr>
            <w:tcW w:w="24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99308" w14:textId="77777777" w:rsidR="00605762" w:rsidRPr="00654362" w:rsidRDefault="00605762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475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A7C96" w14:textId="77777777" w:rsidR="00605762" w:rsidRPr="00654362" w:rsidRDefault="00E57029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No existe ningún compromiso</w:t>
            </w:r>
          </w:p>
        </w:tc>
      </w:tr>
      <w:tr w:rsidR="00605762" w:rsidRPr="00654362" w14:paraId="6E64CC0B" w14:textId="77777777" w:rsidTr="008D56EE">
        <w:tc>
          <w:tcPr>
            <w:tcW w:w="24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33FF0" w14:textId="77777777" w:rsidR="00605762" w:rsidRPr="00654362" w:rsidRDefault="00605762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475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8AE56" w14:textId="77777777" w:rsidR="00605762" w:rsidRPr="00654362" w:rsidRDefault="00E57029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Si existe compromiso (especifique):</w:t>
            </w:r>
          </w:p>
        </w:tc>
      </w:tr>
    </w:tbl>
    <w:p w14:paraId="2BF4A1AE" w14:textId="77777777" w:rsidR="003107A5" w:rsidRDefault="003107A5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62EB6866" w14:textId="77777777" w:rsidR="003107A5" w:rsidRDefault="003107A5">
      <w:pPr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br w:type="page"/>
      </w:r>
    </w:p>
    <w:p w14:paraId="7C11093C" w14:textId="77777777" w:rsidR="006C2E98" w:rsidRDefault="006C2E98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349C507D" w14:textId="77777777" w:rsidR="00280AE8" w:rsidRPr="00F05ED0" w:rsidRDefault="006671C7" w:rsidP="00280AE8">
      <w:pPr>
        <w:shd w:val="clear" w:color="auto" w:fill="BFBFBF" w:themeFill="background1" w:themeFillShade="BF"/>
        <w:jc w:val="center"/>
        <w:rPr>
          <w:rFonts w:asciiTheme="majorHAnsi" w:eastAsia="Arial" w:hAnsiTheme="majorHAnsi" w:cstheme="majorHAnsi"/>
          <w:b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b/>
          <w:sz w:val="20"/>
          <w:szCs w:val="20"/>
          <w:lang w:val="es-CL"/>
        </w:rPr>
        <w:t>4</w:t>
      </w:r>
      <w:r w:rsidR="006C2E98" w:rsidRPr="00F05ED0">
        <w:rPr>
          <w:rFonts w:asciiTheme="majorHAnsi" w:eastAsia="Arial" w:hAnsiTheme="majorHAnsi" w:cstheme="majorHAnsi"/>
          <w:b/>
          <w:sz w:val="20"/>
          <w:szCs w:val="20"/>
          <w:lang w:val="es-CL"/>
        </w:rPr>
        <w:t>.</w:t>
      </w:r>
      <w:r w:rsidR="00245F26">
        <w:rPr>
          <w:rFonts w:asciiTheme="majorHAnsi" w:eastAsia="Arial" w:hAnsiTheme="majorHAnsi" w:cstheme="majorHAnsi"/>
          <w:b/>
          <w:sz w:val="20"/>
          <w:szCs w:val="20"/>
          <w:lang w:val="es-CL"/>
        </w:rPr>
        <w:t xml:space="preserve"> </w:t>
      </w:r>
      <w:r w:rsidR="003A268B">
        <w:rPr>
          <w:rFonts w:asciiTheme="majorHAnsi" w:eastAsia="Arial" w:hAnsiTheme="majorHAnsi" w:cstheme="majorHAnsi"/>
          <w:b/>
          <w:sz w:val="20"/>
          <w:szCs w:val="20"/>
          <w:lang w:val="es-CL"/>
        </w:rPr>
        <w:t>TITULARIDAD</w:t>
      </w:r>
    </w:p>
    <w:p w14:paraId="6BC89177" w14:textId="77777777" w:rsidR="006C2E98" w:rsidRPr="00654362" w:rsidRDefault="006C2E98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08817C11" w14:textId="1476088A" w:rsidR="00374D90" w:rsidRDefault="006671C7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4</w:t>
      </w:r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>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. L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>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presente 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obra 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será </w:t>
      </w:r>
      <w:r w:rsidR="00245F26">
        <w:rPr>
          <w:rFonts w:asciiTheme="majorHAnsi" w:eastAsia="Arial" w:hAnsiTheme="majorHAnsi" w:cstheme="majorHAnsi"/>
          <w:sz w:val="20"/>
          <w:szCs w:val="20"/>
          <w:lang w:val="es-CL"/>
        </w:rPr>
        <w:t>autorí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del (los) signatario(s) que a continuación se indica(n)</w:t>
      </w:r>
      <w:r w:rsidR="00245F26">
        <w:rPr>
          <w:rFonts w:asciiTheme="majorHAnsi" w:eastAsia="Arial" w:hAnsiTheme="majorHAnsi" w:cstheme="majorHAnsi"/>
          <w:sz w:val="20"/>
          <w:szCs w:val="20"/>
          <w:lang w:val="es-CL"/>
        </w:rPr>
        <w:t>.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245F26">
        <w:rPr>
          <w:rFonts w:asciiTheme="majorHAnsi" w:eastAsia="Arial" w:hAnsiTheme="majorHAnsi" w:cstheme="majorHAnsi"/>
          <w:sz w:val="20"/>
          <w:szCs w:val="20"/>
          <w:lang w:val="es-CL"/>
        </w:rPr>
        <w:t>C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onsidere que</w:t>
      </w:r>
      <w:r w:rsidR="00245F26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1879CC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la titularidad se define </w:t>
      </w:r>
      <w:proofErr w:type="gramStart"/>
      <w:r w:rsidR="00245F26">
        <w:rPr>
          <w:rFonts w:asciiTheme="majorHAnsi" w:eastAsia="Arial" w:hAnsiTheme="majorHAnsi" w:cstheme="majorHAnsi"/>
          <w:sz w:val="20"/>
          <w:szCs w:val="20"/>
          <w:lang w:val="es-CL"/>
        </w:rPr>
        <w:t>de acuerdo al</w:t>
      </w:r>
      <w:proofErr w:type="gramEnd"/>
      <w:r w:rsidR="00245F26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Reglamento de Propiedad Intelectual de la UCSC</w:t>
      </w:r>
      <w:r w:rsidR="001879CC">
        <w:rPr>
          <w:rFonts w:asciiTheme="majorHAnsi" w:eastAsia="Arial" w:hAnsiTheme="majorHAnsi" w:cstheme="majorHAnsi"/>
          <w:sz w:val="20"/>
          <w:szCs w:val="20"/>
          <w:lang w:val="es-CL"/>
        </w:rPr>
        <w:t>.</w:t>
      </w:r>
    </w:p>
    <w:p w14:paraId="6A815923" w14:textId="77777777" w:rsidR="00245F26" w:rsidRPr="00654362" w:rsidRDefault="00245F26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tbl>
      <w:tblPr>
        <w:tblStyle w:val="af8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3397"/>
        <w:gridCol w:w="2307"/>
        <w:gridCol w:w="1191"/>
        <w:gridCol w:w="1180"/>
        <w:gridCol w:w="2715"/>
      </w:tblGrid>
      <w:tr w:rsidR="00692A2F" w:rsidRPr="00654362" w14:paraId="134D17AA" w14:textId="77777777" w:rsidTr="000B0A84">
        <w:trPr>
          <w:trHeight w:val="510"/>
        </w:trPr>
        <w:tc>
          <w:tcPr>
            <w:tcW w:w="1574" w:type="pct"/>
            <w:shd w:val="clear" w:color="auto" w:fill="D9D9D9" w:themeFill="background1" w:themeFillShade="D9"/>
            <w:vAlign w:val="center"/>
          </w:tcPr>
          <w:p w14:paraId="7F45800F" w14:textId="5C4480EC" w:rsidR="00692A2F" w:rsidRPr="00654362" w:rsidRDefault="00775F21" w:rsidP="00615288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Nombres y a</w:t>
            </w: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pellido</w:t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s</w:t>
            </w:r>
          </w:p>
        </w:tc>
        <w:tc>
          <w:tcPr>
            <w:tcW w:w="1069" w:type="pct"/>
            <w:shd w:val="clear" w:color="auto" w:fill="D9D9D9" w:themeFill="background1" w:themeFillShade="D9"/>
            <w:vAlign w:val="center"/>
          </w:tcPr>
          <w:p w14:paraId="4EE7CDCF" w14:textId="2CB5FF3A" w:rsidR="00692A2F" w:rsidRDefault="00692A2F" w:rsidP="00615288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Relación Contractual</w:t>
            </w:r>
            <w:r w:rsidR="00675F41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 UCSC</w:t>
            </w:r>
            <w:r w:rsidR="00736D1E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 (</w:t>
            </w:r>
            <w:r w:rsidR="00EB5468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plazo indefinido o fijo</w:t>
            </w:r>
            <w:r w:rsidR="00E55721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, </w:t>
            </w:r>
            <w:proofErr w:type="spellStart"/>
            <w:r w:rsidR="00E55721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part</w:t>
            </w:r>
            <w:proofErr w:type="spellEnd"/>
            <w:r w:rsidR="00E55721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 time, honorarios</w:t>
            </w:r>
            <w:r w:rsidR="00736D1E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)</w:t>
            </w:r>
            <w:r w:rsidR="00171903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, Estudiante</w:t>
            </w:r>
            <w:r w:rsidR="00675F41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 o Externo</w:t>
            </w:r>
          </w:p>
        </w:tc>
        <w:tc>
          <w:tcPr>
            <w:tcW w:w="552" w:type="pct"/>
            <w:shd w:val="clear" w:color="auto" w:fill="D9D9D9" w:themeFill="background1" w:themeFillShade="D9"/>
            <w:vAlign w:val="center"/>
          </w:tcPr>
          <w:p w14:paraId="284EB251" w14:textId="229F28AA" w:rsidR="00692A2F" w:rsidRDefault="00692A2F" w:rsidP="00615288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Contribución (%)</w:t>
            </w:r>
          </w:p>
        </w:tc>
        <w:tc>
          <w:tcPr>
            <w:tcW w:w="547" w:type="pct"/>
            <w:shd w:val="clear" w:color="auto" w:fill="D9D9D9" w:themeFill="background1" w:themeFillShade="D9"/>
            <w:vAlign w:val="center"/>
          </w:tcPr>
          <w:p w14:paraId="6E1B926F" w14:textId="77777777" w:rsidR="00692A2F" w:rsidRPr="00654362" w:rsidRDefault="00692A2F" w:rsidP="00615288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1258" w:type="pct"/>
            <w:shd w:val="clear" w:color="auto" w:fill="D9D9D9" w:themeFill="background1" w:themeFillShade="D9"/>
            <w:vAlign w:val="center"/>
          </w:tcPr>
          <w:p w14:paraId="32CD9154" w14:textId="77777777" w:rsidR="00692A2F" w:rsidRPr="00654362" w:rsidRDefault="00692A2F" w:rsidP="00615288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irma</w:t>
            </w:r>
          </w:p>
        </w:tc>
      </w:tr>
      <w:tr w:rsidR="00692A2F" w:rsidRPr="00654362" w14:paraId="6DCD196F" w14:textId="77777777" w:rsidTr="000B0A84">
        <w:trPr>
          <w:trHeight w:val="510"/>
        </w:trPr>
        <w:tc>
          <w:tcPr>
            <w:tcW w:w="1574" w:type="pct"/>
            <w:vAlign w:val="center"/>
          </w:tcPr>
          <w:p w14:paraId="0F918790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069" w:type="pct"/>
          </w:tcPr>
          <w:p w14:paraId="7BB302FA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52" w:type="pct"/>
            <w:vAlign w:val="center"/>
          </w:tcPr>
          <w:p w14:paraId="5D0A58A2" w14:textId="2A82EC61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47" w:type="pct"/>
            <w:vAlign w:val="center"/>
          </w:tcPr>
          <w:p w14:paraId="70F716F7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258" w:type="pct"/>
            <w:vAlign w:val="center"/>
          </w:tcPr>
          <w:p w14:paraId="5238F2F2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692A2F" w:rsidRPr="00654362" w14:paraId="0F3096E6" w14:textId="77777777" w:rsidTr="000B0A84">
        <w:trPr>
          <w:trHeight w:val="510"/>
        </w:trPr>
        <w:tc>
          <w:tcPr>
            <w:tcW w:w="1574" w:type="pct"/>
            <w:vAlign w:val="center"/>
          </w:tcPr>
          <w:p w14:paraId="7055AA43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069" w:type="pct"/>
          </w:tcPr>
          <w:p w14:paraId="343CA88B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52" w:type="pct"/>
            <w:vAlign w:val="center"/>
          </w:tcPr>
          <w:p w14:paraId="2171BEC2" w14:textId="69A9DAD2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47" w:type="pct"/>
            <w:vAlign w:val="center"/>
          </w:tcPr>
          <w:p w14:paraId="23AFDA0A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258" w:type="pct"/>
            <w:vAlign w:val="center"/>
          </w:tcPr>
          <w:p w14:paraId="2C4C8900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692A2F" w:rsidRPr="00654362" w14:paraId="34CF31F7" w14:textId="77777777" w:rsidTr="000B0A84">
        <w:trPr>
          <w:trHeight w:val="510"/>
        </w:trPr>
        <w:tc>
          <w:tcPr>
            <w:tcW w:w="1574" w:type="pct"/>
            <w:vAlign w:val="center"/>
          </w:tcPr>
          <w:p w14:paraId="5619BD7C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069" w:type="pct"/>
          </w:tcPr>
          <w:p w14:paraId="60DE51F8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52" w:type="pct"/>
            <w:vAlign w:val="center"/>
          </w:tcPr>
          <w:p w14:paraId="34872646" w14:textId="58A8DACA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47" w:type="pct"/>
            <w:vAlign w:val="center"/>
          </w:tcPr>
          <w:p w14:paraId="3FD4184E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258" w:type="pct"/>
            <w:vAlign w:val="center"/>
          </w:tcPr>
          <w:p w14:paraId="46B5501D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692A2F" w:rsidRPr="00654362" w14:paraId="03BFAB60" w14:textId="77777777" w:rsidTr="000B0A84">
        <w:trPr>
          <w:trHeight w:val="510"/>
        </w:trPr>
        <w:tc>
          <w:tcPr>
            <w:tcW w:w="1574" w:type="pct"/>
            <w:vAlign w:val="center"/>
          </w:tcPr>
          <w:p w14:paraId="0BBCAADF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069" w:type="pct"/>
          </w:tcPr>
          <w:p w14:paraId="066AF6ED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52" w:type="pct"/>
            <w:vAlign w:val="center"/>
          </w:tcPr>
          <w:p w14:paraId="5FF3F431" w14:textId="28EF7BBE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47" w:type="pct"/>
            <w:vAlign w:val="center"/>
          </w:tcPr>
          <w:p w14:paraId="2CEBEB12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258" w:type="pct"/>
            <w:vAlign w:val="center"/>
          </w:tcPr>
          <w:p w14:paraId="71A5E143" w14:textId="77777777" w:rsidR="00692A2F" w:rsidRPr="00654362" w:rsidRDefault="00692A2F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14:paraId="6B1E21DE" w14:textId="77777777" w:rsidR="006057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7E0630FD" w14:textId="77777777" w:rsidR="005B6AEF" w:rsidRPr="00654362" w:rsidRDefault="006671C7" w:rsidP="005B6AE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4</w:t>
      </w:r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>B. Firma</w:t>
      </w:r>
      <w:r w:rsidR="005B6AEF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superior directo, </w:t>
      </w:r>
      <w:proofErr w:type="spellStart"/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>ej</w:t>
      </w:r>
      <w:proofErr w:type="spellEnd"/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: Profesor responsable, Decano, </w:t>
      </w:r>
      <w:proofErr w:type="gramStart"/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>Director</w:t>
      </w:r>
      <w:proofErr w:type="gramEnd"/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de instituto o Centro de Investigación</w:t>
      </w:r>
      <w:r w:rsidR="00A17046">
        <w:rPr>
          <w:rFonts w:asciiTheme="majorHAnsi" w:eastAsia="Arial" w:hAnsiTheme="majorHAnsi" w:cstheme="majorHAnsi"/>
          <w:sz w:val="20"/>
          <w:szCs w:val="20"/>
          <w:lang w:val="es-CL"/>
        </w:rPr>
        <w:t>.</w:t>
      </w:r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</w:p>
    <w:p w14:paraId="4E92571D" w14:textId="77777777" w:rsidR="005B6AEF" w:rsidRPr="00654362" w:rsidRDefault="005B6AEF" w:rsidP="005B6AE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tbl>
      <w:tblPr>
        <w:tblStyle w:val="af8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347"/>
        <w:gridCol w:w="2452"/>
        <w:gridCol w:w="1494"/>
        <w:gridCol w:w="2497"/>
      </w:tblGrid>
      <w:tr w:rsidR="00C5777A" w:rsidRPr="00103D7F" w14:paraId="2C5C34D1" w14:textId="77777777" w:rsidTr="00EE3686">
        <w:trPr>
          <w:trHeight w:val="510"/>
        </w:trPr>
        <w:tc>
          <w:tcPr>
            <w:tcW w:w="2014" w:type="pct"/>
            <w:shd w:val="clear" w:color="auto" w:fill="D9D9D9" w:themeFill="background1" w:themeFillShade="D9"/>
            <w:vAlign w:val="center"/>
          </w:tcPr>
          <w:p w14:paraId="5F24E174" w14:textId="010D9D77" w:rsidR="00C5777A" w:rsidRPr="00654362" w:rsidRDefault="00775F21" w:rsidP="00C5777A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Nombres y a</w:t>
            </w: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pellido</w:t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s</w:t>
            </w:r>
          </w:p>
        </w:tc>
        <w:tc>
          <w:tcPr>
            <w:tcW w:w="1136" w:type="pct"/>
            <w:shd w:val="clear" w:color="auto" w:fill="D9D9D9" w:themeFill="background1" w:themeFillShade="D9"/>
            <w:vAlign w:val="center"/>
          </w:tcPr>
          <w:p w14:paraId="717C9E1C" w14:textId="26A0DBCA" w:rsidR="00C5777A" w:rsidRDefault="00C5777A" w:rsidP="00C5777A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Cargo</w:t>
            </w:r>
          </w:p>
        </w:tc>
        <w:tc>
          <w:tcPr>
            <w:tcW w:w="692" w:type="pct"/>
            <w:shd w:val="clear" w:color="auto" w:fill="D9D9D9" w:themeFill="background1" w:themeFillShade="D9"/>
            <w:vAlign w:val="center"/>
          </w:tcPr>
          <w:p w14:paraId="24EA0AE4" w14:textId="784B07F1" w:rsidR="00C5777A" w:rsidRPr="00654362" w:rsidRDefault="00C5777A" w:rsidP="00C5777A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1157" w:type="pct"/>
            <w:shd w:val="clear" w:color="auto" w:fill="D9D9D9" w:themeFill="background1" w:themeFillShade="D9"/>
            <w:vAlign w:val="center"/>
          </w:tcPr>
          <w:p w14:paraId="41B087F2" w14:textId="77777777" w:rsidR="00C5777A" w:rsidRPr="00654362" w:rsidRDefault="00C5777A" w:rsidP="00C5777A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irma</w:t>
            </w:r>
          </w:p>
        </w:tc>
      </w:tr>
      <w:tr w:rsidR="00C5777A" w:rsidRPr="00103D7F" w14:paraId="27BEADAD" w14:textId="77777777" w:rsidTr="00EE3686">
        <w:trPr>
          <w:trHeight w:val="510"/>
        </w:trPr>
        <w:tc>
          <w:tcPr>
            <w:tcW w:w="2014" w:type="pct"/>
            <w:vAlign w:val="center"/>
          </w:tcPr>
          <w:p w14:paraId="686310F6" w14:textId="77777777" w:rsidR="00C5777A" w:rsidRPr="00654362" w:rsidRDefault="00C5777A" w:rsidP="000273CE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136" w:type="pct"/>
          </w:tcPr>
          <w:p w14:paraId="43FAFEF6" w14:textId="77777777" w:rsidR="00C5777A" w:rsidRPr="00654362" w:rsidRDefault="00C5777A" w:rsidP="000273CE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92" w:type="pct"/>
            <w:vAlign w:val="center"/>
          </w:tcPr>
          <w:p w14:paraId="3B8EA1CE" w14:textId="2E7B1C57" w:rsidR="00C5777A" w:rsidRPr="00654362" w:rsidRDefault="00C5777A" w:rsidP="000273CE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157" w:type="pct"/>
            <w:vAlign w:val="center"/>
          </w:tcPr>
          <w:p w14:paraId="69E24003" w14:textId="77777777" w:rsidR="00C5777A" w:rsidRPr="00654362" w:rsidRDefault="00C5777A" w:rsidP="000273CE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14:paraId="59197F9E" w14:textId="77777777" w:rsidR="005B6AEF" w:rsidRDefault="005B6AEF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4241ABF6" w14:textId="77777777" w:rsidR="00D25574" w:rsidRPr="00F05ED0" w:rsidRDefault="00D25574" w:rsidP="00D25574">
      <w:pPr>
        <w:shd w:val="clear" w:color="auto" w:fill="BFBFBF" w:themeFill="background1" w:themeFillShade="BF"/>
        <w:jc w:val="center"/>
        <w:rPr>
          <w:rFonts w:asciiTheme="majorHAnsi" w:eastAsia="Arial" w:hAnsiTheme="majorHAnsi" w:cstheme="majorHAnsi"/>
          <w:b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b/>
          <w:sz w:val="20"/>
          <w:szCs w:val="20"/>
          <w:lang w:val="es-CL"/>
        </w:rPr>
        <w:t>5</w:t>
      </w:r>
      <w:r w:rsidRPr="00F05ED0">
        <w:rPr>
          <w:rFonts w:asciiTheme="majorHAnsi" w:eastAsia="Arial" w:hAnsiTheme="majorHAnsi" w:cstheme="majorHAnsi"/>
          <w:b/>
          <w:sz w:val="20"/>
          <w:szCs w:val="20"/>
          <w:lang w:val="es-CL"/>
        </w:rPr>
        <w:t>.</w:t>
      </w:r>
      <w:r>
        <w:rPr>
          <w:rFonts w:asciiTheme="majorHAnsi" w:eastAsia="Arial" w:hAnsiTheme="majorHAnsi" w:cstheme="majorHAnsi"/>
          <w:b/>
          <w:sz w:val="20"/>
          <w:szCs w:val="20"/>
          <w:lang w:val="es-CL"/>
        </w:rPr>
        <w:t xml:space="preserve"> USO INTERNO OTT</w:t>
      </w:r>
    </w:p>
    <w:p w14:paraId="6C6ED4DB" w14:textId="77777777" w:rsidR="00D25574" w:rsidRDefault="00D25574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72E8C340" w14:textId="77777777" w:rsidR="005B6AEF" w:rsidRPr="00654362" w:rsidRDefault="005B6AEF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66976B74" w14:textId="77777777" w:rsidR="00605762" w:rsidRPr="00654362" w:rsidRDefault="00D25574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5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. </w:t>
      </w:r>
      <w:r w:rsidR="006A19E8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Profesional OTT </w:t>
      </w:r>
      <w:r w:rsidR="00785A62">
        <w:rPr>
          <w:rFonts w:asciiTheme="majorHAnsi" w:eastAsia="Arial" w:hAnsiTheme="majorHAnsi" w:cstheme="majorHAnsi"/>
          <w:sz w:val="20"/>
          <w:szCs w:val="20"/>
          <w:lang w:val="es-CL"/>
        </w:rPr>
        <w:t>–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>O</w:t>
      </w:r>
      <w:r w:rsidR="00785A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bra 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divulgada</w:t>
      </w:r>
      <w:r w:rsidR="00280AE8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y entendida por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>:</w:t>
      </w:r>
    </w:p>
    <w:p w14:paraId="5A022F0F" w14:textId="77777777" w:rsidR="00C00613" w:rsidRPr="00654362" w:rsidRDefault="00C00613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tbl>
      <w:tblPr>
        <w:tblStyle w:val="af8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5319"/>
        <w:gridCol w:w="2415"/>
        <w:gridCol w:w="3056"/>
      </w:tblGrid>
      <w:tr w:rsidR="006A19E8" w:rsidRPr="00654362" w14:paraId="4A28C982" w14:textId="77777777" w:rsidTr="008D56EE">
        <w:trPr>
          <w:trHeight w:val="510"/>
        </w:trPr>
        <w:tc>
          <w:tcPr>
            <w:tcW w:w="2465" w:type="pct"/>
            <w:shd w:val="clear" w:color="auto" w:fill="D9D9D9" w:themeFill="background1" w:themeFillShade="D9"/>
            <w:vAlign w:val="center"/>
          </w:tcPr>
          <w:p w14:paraId="20D43E33" w14:textId="57480C65" w:rsidR="006A19E8" w:rsidRPr="00654362" w:rsidRDefault="00775F21" w:rsidP="006A19E8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Nombres y a</w:t>
            </w: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pellido</w:t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s</w:t>
            </w:r>
          </w:p>
        </w:tc>
        <w:tc>
          <w:tcPr>
            <w:tcW w:w="1119" w:type="pct"/>
            <w:shd w:val="clear" w:color="auto" w:fill="D9D9D9" w:themeFill="background1" w:themeFillShade="D9"/>
            <w:vAlign w:val="center"/>
          </w:tcPr>
          <w:p w14:paraId="0962E5A6" w14:textId="77777777" w:rsidR="006A19E8" w:rsidRPr="00654362" w:rsidRDefault="006A19E8" w:rsidP="00F70C79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1416" w:type="pct"/>
            <w:shd w:val="clear" w:color="auto" w:fill="D9D9D9" w:themeFill="background1" w:themeFillShade="D9"/>
            <w:vAlign w:val="center"/>
          </w:tcPr>
          <w:p w14:paraId="3210D0D8" w14:textId="77777777" w:rsidR="006A19E8" w:rsidRPr="00654362" w:rsidRDefault="006A19E8" w:rsidP="00F70C79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irma</w:t>
            </w:r>
          </w:p>
        </w:tc>
      </w:tr>
      <w:tr w:rsidR="006A19E8" w:rsidRPr="00654362" w14:paraId="17A5161A" w14:textId="77777777" w:rsidTr="008D56EE">
        <w:trPr>
          <w:trHeight w:val="510"/>
        </w:trPr>
        <w:tc>
          <w:tcPr>
            <w:tcW w:w="2465" w:type="pct"/>
            <w:vAlign w:val="center"/>
          </w:tcPr>
          <w:p w14:paraId="19C74E4E" w14:textId="77777777" w:rsidR="006A19E8" w:rsidRPr="00654362" w:rsidRDefault="006A19E8" w:rsidP="00F70C79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119" w:type="pct"/>
            <w:vAlign w:val="center"/>
          </w:tcPr>
          <w:p w14:paraId="0E13C428" w14:textId="77777777" w:rsidR="006A19E8" w:rsidRPr="00654362" w:rsidRDefault="006A19E8" w:rsidP="00F70C79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416" w:type="pct"/>
            <w:vAlign w:val="center"/>
          </w:tcPr>
          <w:p w14:paraId="2758E064" w14:textId="77777777" w:rsidR="006A19E8" w:rsidRPr="00654362" w:rsidRDefault="006A19E8" w:rsidP="00F70C79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14:paraId="334D98A5" w14:textId="77777777" w:rsidR="00245F26" w:rsidRDefault="00245F26" w:rsidP="00E5265F">
      <w:pPr>
        <w:tabs>
          <w:tab w:val="right" w:pos="9360"/>
          <w:tab w:val="right" w:pos="10080"/>
        </w:tabs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42E5CA6F" w14:textId="77777777" w:rsidR="00D25574" w:rsidRPr="00654362" w:rsidRDefault="00D25574" w:rsidP="00D25574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5B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. </w:t>
      </w:r>
      <w:proofErr w:type="gramStart"/>
      <w:r>
        <w:rPr>
          <w:rFonts w:asciiTheme="majorHAnsi" w:eastAsia="Arial" w:hAnsiTheme="majorHAnsi" w:cstheme="majorHAnsi"/>
          <w:sz w:val="20"/>
          <w:szCs w:val="20"/>
          <w:lang w:val="es-CL"/>
        </w:rPr>
        <w:t>Jefe</w:t>
      </w:r>
      <w:proofErr w:type="gramEnd"/>
      <w:r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de OTT – Autoriza registro de Derechos de Autor: </w:t>
      </w:r>
    </w:p>
    <w:p w14:paraId="0493CBA9" w14:textId="77777777" w:rsidR="00D25574" w:rsidRPr="00654362" w:rsidRDefault="00D25574" w:rsidP="00D25574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tbl>
      <w:tblPr>
        <w:tblStyle w:val="af8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5319"/>
        <w:gridCol w:w="2415"/>
        <w:gridCol w:w="3056"/>
      </w:tblGrid>
      <w:tr w:rsidR="00D25574" w:rsidRPr="00654362" w14:paraId="407FC8D8" w14:textId="77777777" w:rsidTr="00F07C26">
        <w:trPr>
          <w:trHeight w:val="510"/>
        </w:trPr>
        <w:tc>
          <w:tcPr>
            <w:tcW w:w="2465" w:type="pct"/>
            <w:shd w:val="clear" w:color="auto" w:fill="D9D9D9" w:themeFill="background1" w:themeFillShade="D9"/>
            <w:vAlign w:val="center"/>
          </w:tcPr>
          <w:p w14:paraId="34F8C2E0" w14:textId="384495CC" w:rsidR="00D25574" w:rsidRPr="00654362" w:rsidRDefault="00775F21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Nombres y a</w:t>
            </w: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pellido</w:t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s</w:t>
            </w:r>
          </w:p>
        </w:tc>
        <w:tc>
          <w:tcPr>
            <w:tcW w:w="1119" w:type="pct"/>
            <w:shd w:val="clear" w:color="auto" w:fill="D9D9D9" w:themeFill="background1" w:themeFillShade="D9"/>
            <w:vAlign w:val="center"/>
          </w:tcPr>
          <w:p w14:paraId="4658D2DB" w14:textId="77777777"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1416" w:type="pct"/>
            <w:shd w:val="clear" w:color="auto" w:fill="D9D9D9" w:themeFill="background1" w:themeFillShade="D9"/>
            <w:vAlign w:val="center"/>
          </w:tcPr>
          <w:p w14:paraId="589E0056" w14:textId="77777777"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irma</w:t>
            </w:r>
          </w:p>
        </w:tc>
      </w:tr>
      <w:tr w:rsidR="00D25574" w:rsidRPr="00654362" w14:paraId="6375403D" w14:textId="77777777" w:rsidTr="00F07C26">
        <w:trPr>
          <w:trHeight w:val="510"/>
        </w:trPr>
        <w:tc>
          <w:tcPr>
            <w:tcW w:w="2465" w:type="pct"/>
            <w:vAlign w:val="center"/>
          </w:tcPr>
          <w:p w14:paraId="0148EC00" w14:textId="77777777"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119" w:type="pct"/>
            <w:vAlign w:val="center"/>
          </w:tcPr>
          <w:p w14:paraId="65927432" w14:textId="77777777"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416" w:type="pct"/>
            <w:vAlign w:val="center"/>
          </w:tcPr>
          <w:p w14:paraId="3E8084D9" w14:textId="77777777"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14:paraId="242E41F9" w14:textId="77777777" w:rsidR="00D25574" w:rsidRDefault="00D25574" w:rsidP="00E5265F">
      <w:pPr>
        <w:tabs>
          <w:tab w:val="right" w:pos="9360"/>
          <w:tab w:val="right" w:pos="10080"/>
        </w:tabs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1DA5B0D2" w14:textId="77777777" w:rsidR="00D25574" w:rsidRPr="00654362" w:rsidRDefault="00D25574" w:rsidP="00D25574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5C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. </w:t>
      </w:r>
      <w:proofErr w:type="gramStart"/>
      <w:r>
        <w:rPr>
          <w:rFonts w:asciiTheme="majorHAnsi" w:eastAsia="Arial" w:hAnsiTheme="majorHAnsi" w:cstheme="majorHAnsi"/>
          <w:sz w:val="20"/>
          <w:szCs w:val="20"/>
          <w:lang w:val="es-CL"/>
        </w:rPr>
        <w:t>Director</w:t>
      </w:r>
      <w:proofErr w:type="gramEnd"/>
      <w:r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de Innovación – Observaciones (</w:t>
      </w:r>
      <w:r w:rsidR="00717828">
        <w:rPr>
          <w:rFonts w:asciiTheme="majorHAnsi" w:eastAsia="Arial" w:hAnsiTheme="majorHAnsi" w:cstheme="majorHAnsi"/>
          <w:sz w:val="20"/>
          <w:szCs w:val="20"/>
          <w:lang w:val="es-CL"/>
        </w:rPr>
        <w:t>Sólo si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apli</w:t>
      </w:r>
      <w:r w:rsidR="00717828">
        <w:rPr>
          <w:rFonts w:asciiTheme="majorHAnsi" w:eastAsia="Arial" w:hAnsiTheme="majorHAnsi" w:cstheme="majorHAnsi"/>
          <w:sz w:val="20"/>
          <w:szCs w:val="20"/>
          <w:lang w:val="es-CL"/>
        </w:rPr>
        <w:t>ca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 xml:space="preserve">): </w:t>
      </w:r>
    </w:p>
    <w:p w14:paraId="787D2713" w14:textId="77777777" w:rsidR="00D25574" w:rsidRPr="00654362" w:rsidRDefault="00D25574" w:rsidP="00D25574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tbl>
      <w:tblPr>
        <w:tblStyle w:val="af8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5319"/>
        <w:gridCol w:w="2415"/>
        <w:gridCol w:w="3056"/>
      </w:tblGrid>
      <w:tr w:rsidR="00D25574" w:rsidRPr="00654362" w14:paraId="664C2831" w14:textId="77777777" w:rsidTr="00F07C26">
        <w:trPr>
          <w:trHeight w:val="510"/>
        </w:trPr>
        <w:tc>
          <w:tcPr>
            <w:tcW w:w="2465" w:type="pct"/>
            <w:shd w:val="clear" w:color="auto" w:fill="D9D9D9" w:themeFill="background1" w:themeFillShade="D9"/>
            <w:vAlign w:val="center"/>
          </w:tcPr>
          <w:p w14:paraId="74510C58" w14:textId="77777777"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Observaciones</w:t>
            </w: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 </w:t>
            </w:r>
          </w:p>
        </w:tc>
        <w:tc>
          <w:tcPr>
            <w:tcW w:w="1119" w:type="pct"/>
            <w:shd w:val="clear" w:color="auto" w:fill="D9D9D9" w:themeFill="background1" w:themeFillShade="D9"/>
            <w:vAlign w:val="center"/>
          </w:tcPr>
          <w:p w14:paraId="64538354" w14:textId="77777777"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1416" w:type="pct"/>
            <w:shd w:val="clear" w:color="auto" w:fill="D9D9D9" w:themeFill="background1" w:themeFillShade="D9"/>
            <w:vAlign w:val="center"/>
          </w:tcPr>
          <w:p w14:paraId="72E214FD" w14:textId="77777777"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irma</w:t>
            </w:r>
          </w:p>
        </w:tc>
      </w:tr>
      <w:tr w:rsidR="00D25574" w:rsidRPr="00654362" w14:paraId="49912939" w14:textId="77777777" w:rsidTr="00F07C26">
        <w:trPr>
          <w:trHeight w:val="510"/>
        </w:trPr>
        <w:tc>
          <w:tcPr>
            <w:tcW w:w="2465" w:type="pct"/>
            <w:vAlign w:val="center"/>
          </w:tcPr>
          <w:p w14:paraId="12AECA6D" w14:textId="77777777"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119" w:type="pct"/>
            <w:vAlign w:val="center"/>
          </w:tcPr>
          <w:p w14:paraId="56987D48" w14:textId="77777777"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416" w:type="pct"/>
            <w:vAlign w:val="center"/>
          </w:tcPr>
          <w:p w14:paraId="330B0A26" w14:textId="77777777"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14:paraId="60E74C3E" w14:textId="77777777" w:rsidR="00D25574" w:rsidRDefault="00D25574" w:rsidP="00E5265F">
      <w:pPr>
        <w:tabs>
          <w:tab w:val="right" w:pos="9360"/>
          <w:tab w:val="right" w:pos="10080"/>
        </w:tabs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14:paraId="2464CCE1" w14:textId="77777777" w:rsidR="00605762" w:rsidRPr="00654362" w:rsidRDefault="00E57029" w:rsidP="00E5265F">
      <w:pPr>
        <w:tabs>
          <w:tab w:val="right" w:pos="9360"/>
          <w:tab w:val="right" w:pos="10080"/>
        </w:tabs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Si no recibe un acuso de recibo dentro de los 7 días, comuníquese con el equipo </w:t>
      </w:r>
      <w:r w:rsidR="005651F5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OTT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al</w:t>
      </w:r>
      <w:r w:rsidR="00374D90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teléfono</w:t>
      </w:r>
      <w:r w:rsidR="00F05ED0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+56 412345151</w:t>
      </w:r>
      <w:r w:rsidR="00374D90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o al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correo </w:t>
      </w:r>
      <w:hyperlink r:id="rId7" w:history="1">
        <w:r w:rsidR="005651F5" w:rsidRPr="00654362">
          <w:rPr>
            <w:rStyle w:val="Hipervnculo"/>
            <w:rFonts w:asciiTheme="majorHAnsi" w:eastAsia="Arial" w:hAnsiTheme="majorHAnsi" w:cstheme="majorHAnsi"/>
            <w:sz w:val="20"/>
            <w:szCs w:val="20"/>
            <w:lang w:val="es-CL"/>
          </w:rPr>
          <w:t>ott@ucsc.cl</w:t>
        </w:r>
      </w:hyperlink>
    </w:p>
    <w:sectPr w:rsidR="00605762" w:rsidRPr="00654362" w:rsidSect="00406532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19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7AC58" w14:textId="77777777" w:rsidR="00131886" w:rsidRDefault="00131886">
      <w:r>
        <w:separator/>
      </w:r>
    </w:p>
  </w:endnote>
  <w:endnote w:type="continuationSeparator" w:id="0">
    <w:p w14:paraId="745E4A20" w14:textId="77777777" w:rsidR="00131886" w:rsidRDefault="00131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m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A7631" w14:textId="77777777" w:rsidR="0022742F" w:rsidRDefault="0022742F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sz w:val="20"/>
        <w:szCs w:val="20"/>
      </w:rPr>
    </w:pPr>
  </w:p>
  <w:tbl>
    <w:tblPr>
      <w:tblStyle w:val="afa"/>
      <w:tblW w:w="11016" w:type="dxa"/>
      <w:tblInd w:w="0" w:type="dxa"/>
      <w:tblBorders>
        <w:top w:val="single" w:sz="4" w:space="0" w:color="C0C0C0"/>
      </w:tblBorders>
      <w:tblLayout w:type="fixed"/>
      <w:tblLook w:val="0000" w:firstRow="0" w:lastRow="0" w:firstColumn="0" w:lastColumn="0" w:noHBand="0" w:noVBand="0"/>
    </w:tblPr>
    <w:tblGrid>
      <w:gridCol w:w="3672"/>
      <w:gridCol w:w="3672"/>
      <w:gridCol w:w="3672"/>
    </w:tblGrid>
    <w:tr w:rsidR="0022742F" w14:paraId="45123DDF" w14:textId="77777777">
      <w:trPr>
        <w:trHeight w:val="160"/>
      </w:trPr>
      <w:tc>
        <w:tcPr>
          <w:tcW w:w="3672" w:type="dxa"/>
        </w:tcPr>
        <w:p w14:paraId="5BA51F39" w14:textId="77777777" w:rsidR="00C03EBE" w:rsidRPr="00C03EBE" w:rsidRDefault="00C7290A" w:rsidP="00C03EB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Arial" w:eastAsia="Arial" w:hAnsi="Arial" w:cs="Arial"/>
              <w:b/>
              <w:sz w:val="12"/>
              <w:szCs w:val="12"/>
              <w:lang w:val="es-MX"/>
            </w:rPr>
          </w:pPr>
          <w:r>
            <w:rPr>
              <w:rFonts w:ascii="Arial" w:eastAsia="Arial" w:hAnsi="Arial" w:cs="Arial"/>
              <w:b/>
              <w:sz w:val="12"/>
              <w:szCs w:val="12"/>
              <w:lang w:val="es-MX"/>
            </w:rPr>
            <w:t>CONFIDENCIAL –</w:t>
          </w:r>
          <w:r w:rsidR="0022742F" w:rsidRPr="00654362">
            <w:rPr>
              <w:rFonts w:ascii="Arial" w:eastAsia="Arial" w:hAnsi="Arial" w:cs="Arial"/>
              <w:b/>
              <w:sz w:val="12"/>
              <w:szCs w:val="12"/>
              <w:lang w:val="es-MX"/>
            </w:rPr>
            <w:t xml:space="preserve"> </w:t>
          </w:r>
          <w:r w:rsidR="00654362">
            <w:rPr>
              <w:rFonts w:ascii="Arial" w:eastAsia="Arial" w:hAnsi="Arial" w:cs="Arial"/>
              <w:b/>
              <w:sz w:val="12"/>
              <w:szCs w:val="12"/>
              <w:lang w:val="es-MX"/>
            </w:rPr>
            <w:t>Declaración</w:t>
          </w:r>
          <w:r w:rsidR="0022742F" w:rsidRPr="00654362">
            <w:rPr>
              <w:rFonts w:ascii="Arial" w:eastAsia="Arial" w:hAnsi="Arial" w:cs="Arial"/>
              <w:b/>
              <w:sz w:val="12"/>
              <w:szCs w:val="12"/>
              <w:lang w:val="es-MX"/>
            </w:rPr>
            <w:t xml:space="preserve"> de </w:t>
          </w:r>
          <w:r w:rsidR="00C03EBE">
            <w:rPr>
              <w:rFonts w:ascii="Arial" w:eastAsia="Arial" w:hAnsi="Arial" w:cs="Arial"/>
              <w:b/>
              <w:sz w:val="12"/>
              <w:szCs w:val="12"/>
              <w:lang w:val="es-MX"/>
            </w:rPr>
            <w:t>Creación de Obras</w:t>
          </w:r>
        </w:p>
      </w:tc>
      <w:tc>
        <w:tcPr>
          <w:tcW w:w="3672" w:type="dxa"/>
        </w:tcPr>
        <w:p w14:paraId="68ABBD6C" w14:textId="77777777" w:rsidR="0022742F" w:rsidRDefault="0022742F">
          <w:pPr>
            <w:tabs>
              <w:tab w:val="center" w:pos="4320"/>
              <w:tab w:val="right" w:pos="8640"/>
            </w:tabs>
            <w:jc w:val="center"/>
            <w:rPr>
              <w:color w:val="000000"/>
            </w:rPr>
          </w:pPr>
          <w:r>
            <w:rPr>
              <w:rFonts w:ascii="Arial" w:eastAsia="Arial" w:hAnsi="Arial" w:cs="Arial"/>
              <w:sz w:val="12"/>
              <w:szCs w:val="12"/>
            </w:rPr>
            <w:t xml:space="preserve">Page </w:t>
          </w:r>
          <w:r>
            <w:rPr>
              <w:rFonts w:ascii="Arial" w:eastAsia="Arial" w:hAnsi="Arial" w:cs="Arial"/>
              <w:sz w:val="12"/>
              <w:szCs w:val="12"/>
            </w:rPr>
            <w:fldChar w:fldCharType="begin"/>
          </w:r>
          <w:r>
            <w:rPr>
              <w:rFonts w:ascii="Arial" w:eastAsia="Arial" w:hAnsi="Arial" w:cs="Arial"/>
              <w:sz w:val="12"/>
              <w:szCs w:val="12"/>
            </w:rPr>
            <w:instrText>PAGE</w:instrText>
          </w:r>
          <w:r>
            <w:rPr>
              <w:rFonts w:ascii="Arial" w:eastAsia="Arial" w:hAnsi="Arial" w:cs="Arial"/>
              <w:sz w:val="12"/>
              <w:szCs w:val="12"/>
            </w:rPr>
            <w:fldChar w:fldCharType="separate"/>
          </w:r>
          <w:r w:rsidR="00C03EBE">
            <w:rPr>
              <w:rFonts w:ascii="Arial" w:eastAsia="Arial" w:hAnsi="Arial" w:cs="Arial"/>
              <w:noProof/>
              <w:sz w:val="12"/>
              <w:szCs w:val="12"/>
            </w:rPr>
            <w:t>2</w:t>
          </w:r>
          <w:r>
            <w:rPr>
              <w:rFonts w:ascii="Arial" w:eastAsia="Arial" w:hAnsi="Arial" w:cs="Arial"/>
              <w:sz w:val="12"/>
              <w:szCs w:val="12"/>
            </w:rPr>
            <w:fldChar w:fldCharType="end"/>
          </w:r>
          <w:r>
            <w:rPr>
              <w:rFonts w:ascii="Arial" w:eastAsia="Arial" w:hAnsi="Arial" w:cs="Arial"/>
              <w:sz w:val="12"/>
              <w:szCs w:val="12"/>
            </w:rPr>
            <w:t xml:space="preserve"> of </w:t>
          </w:r>
          <w:r>
            <w:rPr>
              <w:rFonts w:ascii="Arial" w:eastAsia="Arial" w:hAnsi="Arial" w:cs="Arial"/>
              <w:sz w:val="12"/>
              <w:szCs w:val="12"/>
            </w:rPr>
            <w:fldChar w:fldCharType="begin"/>
          </w:r>
          <w:r>
            <w:rPr>
              <w:rFonts w:ascii="Arial" w:eastAsia="Arial" w:hAnsi="Arial" w:cs="Arial"/>
              <w:sz w:val="12"/>
              <w:szCs w:val="12"/>
            </w:rPr>
            <w:instrText>NUMPAGES</w:instrText>
          </w:r>
          <w:r>
            <w:rPr>
              <w:rFonts w:ascii="Arial" w:eastAsia="Arial" w:hAnsi="Arial" w:cs="Arial"/>
              <w:sz w:val="12"/>
              <w:szCs w:val="12"/>
            </w:rPr>
            <w:fldChar w:fldCharType="separate"/>
          </w:r>
          <w:r w:rsidR="00C03EBE">
            <w:rPr>
              <w:rFonts w:ascii="Arial" w:eastAsia="Arial" w:hAnsi="Arial" w:cs="Arial"/>
              <w:noProof/>
              <w:sz w:val="12"/>
              <w:szCs w:val="12"/>
            </w:rPr>
            <w:t>3</w:t>
          </w:r>
          <w:r>
            <w:rPr>
              <w:rFonts w:ascii="Arial" w:eastAsia="Arial" w:hAnsi="Arial" w:cs="Arial"/>
              <w:sz w:val="12"/>
              <w:szCs w:val="12"/>
            </w:rPr>
            <w:fldChar w:fldCharType="end"/>
          </w:r>
        </w:p>
      </w:tc>
      <w:tc>
        <w:tcPr>
          <w:tcW w:w="3672" w:type="dxa"/>
        </w:tcPr>
        <w:p w14:paraId="1F8ED1C5" w14:textId="697B8199" w:rsidR="0022742F" w:rsidRDefault="00C03EBE" w:rsidP="006C2E98">
          <w:pPr>
            <w:tabs>
              <w:tab w:val="center" w:pos="4320"/>
              <w:tab w:val="right" w:pos="8640"/>
            </w:tabs>
            <w:jc w:val="right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b/>
              <w:sz w:val="12"/>
              <w:szCs w:val="12"/>
            </w:rPr>
            <w:t>V</w:t>
          </w:r>
          <w:r w:rsidR="003437B6">
            <w:rPr>
              <w:rFonts w:ascii="Arial" w:eastAsia="Arial" w:hAnsi="Arial" w:cs="Arial"/>
              <w:b/>
              <w:sz w:val="12"/>
              <w:szCs w:val="12"/>
            </w:rPr>
            <w:t>6</w:t>
          </w:r>
          <w:r w:rsidR="0022742F">
            <w:rPr>
              <w:rFonts w:ascii="Arial" w:eastAsia="Arial" w:hAnsi="Arial" w:cs="Arial"/>
              <w:b/>
              <w:sz w:val="12"/>
              <w:szCs w:val="12"/>
            </w:rPr>
            <w:t>.</w:t>
          </w:r>
          <w:r w:rsidR="006C2E98">
            <w:rPr>
              <w:rFonts w:ascii="Arial" w:eastAsia="Arial" w:hAnsi="Arial" w:cs="Arial"/>
              <w:b/>
              <w:sz w:val="12"/>
              <w:szCs w:val="12"/>
            </w:rPr>
            <w:t>0</w:t>
          </w:r>
          <w:r w:rsidR="0022742F">
            <w:rPr>
              <w:rFonts w:ascii="Arial" w:eastAsia="Arial" w:hAnsi="Arial" w:cs="Arial"/>
              <w:b/>
              <w:sz w:val="12"/>
              <w:szCs w:val="12"/>
            </w:rPr>
            <w:t xml:space="preserve">: Rev </w:t>
          </w:r>
          <w:r w:rsidR="00FB75F4">
            <w:rPr>
              <w:rFonts w:ascii="Arial" w:eastAsia="Arial" w:hAnsi="Arial" w:cs="Arial"/>
              <w:b/>
              <w:sz w:val="12"/>
              <w:szCs w:val="12"/>
            </w:rPr>
            <w:t>01</w:t>
          </w:r>
          <w:r w:rsidR="0022742F">
            <w:rPr>
              <w:rFonts w:ascii="Arial" w:eastAsia="Arial" w:hAnsi="Arial" w:cs="Arial"/>
              <w:b/>
              <w:sz w:val="12"/>
              <w:szCs w:val="12"/>
            </w:rPr>
            <w:t xml:space="preserve"> </w:t>
          </w:r>
          <w:r w:rsidR="003437B6">
            <w:rPr>
              <w:rFonts w:ascii="Arial" w:eastAsia="Arial" w:hAnsi="Arial" w:cs="Arial"/>
              <w:b/>
              <w:sz w:val="12"/>
              <w:szCs w:val="12"/>
            </w:rPr>
            <w:t>DIC</w:t>
          </w:r>
          <w:r w:rsidR="0022742F">
            <w:rPr>
              <w:rFonts w:ascii="Arial" w:eastAsia="Arial" w:hAnsi="Arial" w:cs="Arial"/>
              <w:b/>
              <w:sz w:val="12"/>
              <w:szCs w:val="12"/>
            </w:rPr>
            <w:t xml:space="preserve"> 20</w:t>
          </w:r>
          <w:r w:rsidR="00305878">
            <w:rPr>
              <w:rFonts w:ascii="Arial" w:eastAsia="Arial" w:hAnsi="Arial" w:cs="Arial"/>
              <w:b/>
              <w:sz w:val="12"/>
              <w:szCs w:val="12"/>
            </w:rPr>
            <w:t>2</w:t>
          </w:r>
          <w:r w:rsidR="00FB75F4">
            <w:rPr>
              <w:rFonts w:ascii="Arial" w:eastAsia="Arial" w:hAnsi="Arial" w:cs="Arial"/>
              <w:b/>
              <w:sz w:val="12"/>
              <w:szCs w:val="12"/>
            </w:rPr>
            <w:t>3</w:t>
          </w:r>
        </w:p>
      </w:tc>
    </w:tr>
  </w:tbl>
  <w:p w14:paraId="67DC5C8A" w14:textId="77777777" w:rsidR="0022742F" w:rsidRDefault="0022742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A5D70" w14:textId="77777777" w:rsidR="0022742F" w:rsidRDefault="0022742F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fb"/>
      <w:tblW w:w="10902" w:type="dxa"/>
      <w:tblInd w:w="0" w:type="dxa"/>
      <w:tblBorders>
        <w:top w:val="single" w:sz="4" w:space="0" w:color="C0C0C0"/>
      </w:tblBorders>
      <w:tblLayout w:type="fixed"/>
      <w:tblLook w:val="0000" w:firstRow="0" w:lastRow="0" w:firstColumn="0" w:lastColumn="0" w:noHBand="0" w:noVBand="0"/>
    </w:tblPr>
    <w:tblGrid>
      <w:gridCol w:w="3672"/>
      <w:gridCol w:w="3270"/>
      <w:gridCol w:w="3960"/>
    </w:tblGrid>
    <w:tr w:rsidR="0022742F" w14:paraId="57526F3A" w14:textId="77777777">
      <w:tc>
        <w:tcPr>
          <w:tcW w:w="3672" w:type="dxa"/>
        </w:tcPr>
        <w:p w14:paraId="14FF6071" w14:textId="77777777" w:rsidR="0022742F" w:rsidRDefault="002274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color w:val="999999"/>
            </w:rPr>
          </w:pPr>
          <w:r>
            <w:rPr>
              <w:rFonts w:ascii="Arial" w:eastAsia="Arial" w:hAnsi="Arial" w:cs="Arial"/>
              <w:b/>
              <w:sz w:val="12"/>
              <w:szCs w:val="12"/>
            </w:rPr>
            <w:t xml:space="preserve">v1.0: </w:t>
          </w:r>
          <w:r>
            <w:rPr>
              <w:rFonts w:ascii="Arial" w:eastAsia="Arial" w:hAnsi="Arial" w:cs="Arial"/>
              <w:b/>
              <w:color w:val="000000"/>
              <w:sz w:val="12"/>
              <w:szCs w:val="12"/>
            </w:rPr>
            <w:t>Revised 2</w:t>
          </w:r>
          <w:r>
            <w:rPr>
              <w:rFonts w:ascii="Arial" w:eastAsia="Arial" w:hAnsi="Arial" w:cs="Arial"/>
              <w:b/>
              <w:sz w:val="12"/>
              <w:szCs w:val="12"/>
            </w:rPr>
            <w:t xml:space="preserve">2 June </w:t>
          </w:r>
          <w:r>
            <w:rPr>
              <w:rFonts w:ascii="Arial" w:eastAsia="Arial" w:hAnsi="Arial" w:cs="Arial"/>
              <w:b/>
              <w:color w:val="000000"/>
              <w:sz w:val="12"/>
              <w:szCs w:val="12"/>
            </w:rPr>
            <w:t>201</w:t>
          </w:r>
          <w:r>
            <w:rPr>
              <w:rFonts w:ascii="Arial" w:eastAsia="Arial" w:hAnsi="Arial" w:cs="Arial"/>
              <w:b/>
              <w:sz w:val="12"/>
              <w:szCs w:val="12"/>
            </w:rPr>
            <w:t>8</w:t>
          </w:r>
        </w:p>
      </w:tc>
      <w:tc>
        <w:tcPr>
          <w:tcW w:w="3270" w:type="dxa"/>
        </w:tcPr>
        <w:p w14:paraId="24237EDB" w14:textId="77777777" w:rsidR="0022742F" w:rsidRDefault="002274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center"/>
            <w:rPr>
              <w:color w:val="999999"/>
            </w:rPr>
          </w:pPr>
          <w:r>
            <w:rPr>
              <w:rFonts w:ascii="Arial" w:eastAsia="Arial" w:hAnsi="Arial" w:cs="Arial"/>
              <w:sz w:val="12"/>
              <w:szCs w:val="12"/>
            </w:rPr>
            <w:t xml:space="preserve">  </w:t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t xml:space="preserve">Page </w:t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fldChar w:fldCharType="begin"/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instrText>PAGE</w:instrText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fldChar w:fldCharType="end"/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t xml:space="preserve"> of </w:t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fldChar w:fldCharType="begin"/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instrText>NUMPAGES</w:instrText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fldChar w:fldCharType="separate"/>
          </w:r>
          <w:r w:rsidR="002A38BF">
            <w:rPr>
              <w:rFonts w:ascii="Arial" w:eastAsia="Arial" w:hAnsi="Arial" w:cs="Arial"/>
              <w:noProof/>
              <w:color w:val="000000"/>
              <w:sz w:val="12"/>
              <w:szCs w:val="12"/>
            </w:rPr>
            <w:t>5</w:t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fldChar w:fldCharType="end"/>
          </w:r>
        </w:p>
      </w:tc>
      <w:tc>
        <w:tcPr>
          <w:tcW w:w="3960" w:type="dxa"/>
        </w:tcPr>
        <w:p w14:paraId="00C66D0E" w14:textId="77777777" w:rsidR="0022742F" w:rsidRDefault="002274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right"/>
            <w:rPr>
              <w:rFonts w:ascii="Arial" w:eastAsia="Arial" w:hAnsi="Arial" w:cs="Arial"/>
              <w:color w:val="999999"/>
              <w:sz w:val="12"/>
              <w:szCs w:val="12"/>
            </w:rPr>
          </w:pPr>
        </w:p>
      </w:tc>
    </w:tr>
    <w:tr w:rsidR="0022742F" w14:paraId="4A97F922" w14:textId="77777777">
      <w:tc>
        <w:tcPr>
          <w:tcW w:w="3672" w:type="dxa"/>
        </w:tcPr>
        <w:p w14:paraId="1081E64E" w14:textId="77777777" w:rsidR="0022742F" w:rsidRDefault="002274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Arial" w:eastAsia="Arial" w:hAnsi="Arial" w:cs="Arial"/>
              <w:b/>
              <w:color w:val="000000"/>
              <w:sz w:val="12"/>
              <w:szCs w:val="12"/>
            </w:rPr>
          </w:pPr>
        </w:p>
      </w:tc>
      <w:tc>
        <w:tcPr>
          <w:tcW w:w="3270" w:type="dxa"/>
        </w:tcPr>
        <w:p w14:paraId="626D024B" w14:textId="77777777" w:rsidR="0022742F" w:rsidRDefault="002274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Arial" w:eastAsia="Arial" w:hAnsi="Arial" w:cs="Arial"/>
              <w:sz w:val="12"/>
              <w:szCs w:val="12"/>
            </w:rPr>
          </w:pPr>
        </w:p>
      </w:tc>
      <w:tc>
        <w:tcPr>
          <w:tcW w:w="3960" w:type="dxa"/>
        </w:tcPr>
        <w:p w14:paraId="0AFDEDC9" w14:textId="77777777" w:rsidR="0022742F" w:rsidRDefault="002274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right"/>
            <w:rPr>
              <w:rFonts w:ascii="Arial" w:eastAsia="Arial" w:hAnsi="Arial" w:cs="Arial"/>
              <w:color w:val="999999"/>
              <w:sz w:val="12"/>
              <w:szCs w:val="12"/>
            </w:rPr>
          </w:pPr>
        </w:p>
      </w:tc>
    </w:tr>
  </w:tbl>
  <w:p w14:paraId="433D6145" w14:textId="77777777" w:rsidR="0022742F" w:rsidRDefault="0022742F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3C46D" w14:textId="77777777" w:rsidR="00131886" w:rsidRDefault="00131886">
      <w:r>
        <w:separator/>
      </w:r>
    </w:p>
  </w:footnote>
  <w:footnote w:type="continuationSeparator" w:id="0">
    <w:p w14:paraId="0EE43E8A" w14:textId="77777777" w:rsidR="00131886" w:rsidRDefault="001318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652A3" w14:textId="46F76A95" w:rsidR="006C2E98" w:rsidRPr="001E0910" w:rsidRDefault="000A590A" w:rsidP="006C2E98">
    <w:pPr>
      <w:pStyle w:val="Encabezado"/>
      <w:tabs>
        <w:tab w:val="left" w:pos="3135"/>
        <w:tab w:val="right" w:pos="8070"/>
      </w:tabs>
      <w:rPr>
        <w:rFonts w:asciiTheme="majorHAnsi" w:eastAsia="Arial" w:hAnsiTheme="majorHAnsi" w:cstheme="majorHAnsi"/>
        <w:sz w:val="20"/>
        <w:szCs w:val="20"/>
        <w:lang w:val="es-CL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F257C71" wp14:editId="265B4622">
          <wp:simplePos x="0" y="0"/>
          <wp:positionH relativeFrom="margin">
            <wp:align>right</wp:align>
          </wp:positionH>
          <wp:positionV relativeFrom="paragraph">
            <wp:posOffset>1270</wp:posOffset>
          </wp:positionV>
          <wp:extent cx="2298065" cy="448945"/>
          <wp:effectExtent l="0" t="0" r="6985" b="8255"/>
          <wp:wrapTight wrapText="bothSides">
            <wp:wrapPolygon edited="0">
              <wp:start x="1253" y="0"/>
              <wp:lineTo x="0" y="5499"/>
              <wp:lineTo x="0" y="14665"/>
              <wp:lineTo x="537" y="20164"/>
              <wp:lineTo x="716" y="21081"/>
              <wp:lineTo x="2865" y="21081"/>
              <wp:lineTo x="6625" y="20164"/>
              <wp:lineTo x="21128" y="15581"/>
              <wp:lineTo x="21487" y="10999"/>
              <wp:lineTo x="21487" y="3666"/>
              <wp:lineTo x="2328" y="0"/>
              <wp:lineTo x="1253" y="0"/>
            </wp:wrapPolygon>
          </wp:wrapTight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112" t="26635" r="17129" b="25826"/>
                  <a:stretch/>
                </pic:blipFill>
                <pic:spPr bwMode="auto">
                  <a:xfrm>
                    <a:off x="0" y="0"/>
                    <a:ext cx="2298065" cy="4489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2E98" w:rsidRPr="001E0910">
      <w:rPr>
        <w:rFonts w:asciiTheme="majorHAnsi" w:eastAsia="Arial" w:hAnsiTheme="majorHAnsi" w:cstheme="majorHAnsi"/>
        <w:sz w:val="20"/>
        <w:szCs w:val="20"/>
        <w:lang w:val="es-CL"/>
      </w:rPr>
      <w:t xml:space="preserve">Oficina de Transferencia Tecnológica </w:t>
    </w:r>
  </w:p>
  <w:p w14:paraId="51DCF747" w14:textId="001BD643" w:rsidR="006C2E98" w:rsidRPr="001E0910" w:rsidRDefault="006C2E98" w:rsidP="006C2E98">
    <w:pPr>
      <w:pStyle w:val="Encabezado"/>
      <w:rPr>
        <w:rFonts w:asciiTheme="majorHAnsi" w:eastAsia="Arial" w:hAnsiTheme="majorHAnsi" w:cstheme="majorHAnsi"/>
        <w:sz w:val="20"/>
        <w:szCs w:val="20"/>
        <w:lang w:val="es-CL"/>
      </w:rPr>
    </w:pPr>
    <w:r w:rsidRPr="001E0910">
      <w:rPr>
        <w:rFonts w:asciiTheme="majorHAnsi" w:eastAsia="Arial" w:hAnsiTheme="majorHAnsi" w:cstheme="majorHAnsi"/>
        <w:sz w:val="20"/>
        <w:szCs w:val="20"/>
        <w:lang w:val="es-CL"/>
      </w:rPr>
      <w:t xml:space="preserve">+56 412345151 </w:t>
    </w:r>
  </w:p>
  <w:p w14:paraId="3ECCFC36" w14:textId="4C2777A2" w:rsidR="00DC4B21" w:rsidRPr="001E0910" w:rsidRDefault="00000000" w:rsidP="006C2E98">
    <w:pPr>
      <w:pStyle w:val="Encabezado"/>
      <w:rPr>
        <w:rFonts w:asciiTheme="majorHAnsi" w:eastAsia="Arial" w:hAnsiTheme="majorHAnsi" w:cstheme="majorHAnsi"/>
        <w:sz w:val="20"/>
        <w:szCs w:val="20"/>
        <w:lang w:val="es-CL"/>
      </w:rPr>
    </w:pPr>
    <w:hyperlink r:id="rId2" w:history="1">
      <w:r w:rsidR="00DC4B21" w:rsidRPr="001E0910">
        <w:rPr>
          <w:rStyle w:val="Hipervnculo"/>
          <w:rFonts w:asciiTheme="majorHAnsi" w:eastAsia="Arial" w:hAnsiTheme="majorHAnsi" w:cstheme="majorHAnsi"/>
          <w:color w:val="auto"/>
          <w:sz w:val="20"/>
          <w:szCs w:val="20"/>
          <w:u w:val="none"/>
          <w:lang w:val="es-CL"/>
        </w:rPr>
        <w:t>https://dinn.ucsc.cl/index.php/oficina-de-transferencia-tecnologica/</w:t>
      </w:r>
    </w:hyperlink>
  </w:p>
  <w:p w14:paraId="22D1FC7B" w14:textId="184F8C7B" w:rsidR="006C2E98" w:rsidRPr="001E0910" w:rsidRDefault="00000000" w:rsidP="006C2E98">
    <w:pPr>
      <w:pStyle w:val="Encabezado"/>
      <w:rPr>
        <w:sz w:val="28"/>
        <w:lang w:val="es-MX"/>
      </w:rPr>
    </w:pPr>
    <w:hyperlink r:id="rId3" w:history="1">
      <w:r w:rsidR="006C2E98" w:rsidRPr="001E0910">
        <w:rPr>
          <w:rStyle w:val="Hipervnculo"/>
          <w:rFonts w:asciiTheme="majorHAnsi" w:eastAsia="Arial" w:hAnsiTheme="majorHAnsi" w:cstheme="majorHAnsi"/>
          <w:color w:val="auto"/>
          <w:sz w:val="20"/>
          <w:szCs w:val="20"/>
          <w:u w:val="none"/>
          <w:lang w:val="es-CL"/>
        </w:rPr>
        <w:t>ott@ucsc.cl</w:t>
      </w:r>
    </w:hyperlink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D324B" w14:textId="77777777" w:rsidR="0022742F" w:rsidRDefault="0022742F">
    <w:pPr>
      <w:jc w:val="center"/>
    </w:pPr>
    <w:r>
      <w:rPr>
        <w:noProof/>
        <w:lang w:eastAsia="en-US"/>
      </w:rPr>
      <w:drawing>
        <wp:inline distT="114300" distB="114300" distL="114300" distR="114300" wp14:anchorId="0F325DB1" wp14:editId="1A4114B0">
          <wp:extent cx="1588867" cy="652463"/>
          <wp:effectExtent l="0" t="0" r="0" b="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88867" cy="6524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MLU0MLC0NDc1trRQ0lEKTi0uzszPAykwrgUA1NIuniwAAAA="/>
  </w:docVars>
  <w:rsids>
    <w:rsidRoot w:val="00605762"/>
    <w:rsid w:val="00004C81"/>
    <w:rsid w:val="00065D25"/>
    <w:rsid w:val="000839C2"/>
    <w:rsid w:val="000A372D"/>
    <w:rsid w:val="000A590A"/>
    <w:rsid w:val="000B0A84"/>
    <w:rsid w:val="000B38BC"/>
    <w:rsid w:val="000B4CFE"/>
    <w:rsid w:val="001231F0"/>
    <w:rsid w:val="00131886"/>
    <w:rsid w:val="00171903"/>
    <w:rsid w:val="001879CC"/>
    <w:rsid w:val="001E0910"/>
    <w:rsid w:val="002200E8"/>
    <w:rsid w:val="0022742F"/>
    <w:rsid w:val="00245F26"/>
    <w:rsid w:val="00280AE8"/>
    <w:rsid w:val="00295848"/>
    <w:rsid w:val="002A38BF"/>
    <w:rsid w:val="00305878"/>
    <w:rsid w:val="003107A5"/>
    <w:rsid w:val="00333416"/>
    <w:rsid w:val="003436B5"/>
    <w:rsid w:val="003437B6"/>
    <w:rsid w:val="00353E64"/>
    <w:rsid w:val="00374D90"/>
    <w:rsid w:val="00395FCB"/>
    <w:rsid w:val="003A20A1"/>
    <w:rsid w:val="003A268B"/>
    <w:rsid w:val="00406532"/>
    <w:rsid w:val="00407ED9"/>
    <w:rsid w:val="00422685"/>
    <w:rsid w:val="00442872"/>
    <w:rsid w:val="004D4D6C"/>
    <w:rsid w:val="00556AE2"/>
    <w:rsid w:val="00564C9E"/>
    <w:rsid w:val="00564F7C"/>
    <w:rsid w:val="005651F5"/>
    <w:rsid w:val="00590B36"/>
    <w:rsid w:val="005B6AEF"/>
    <w:rsid w:val="005C0609"/>
    <w:rsid w:val="00605762"/>
    <w:rsid w:val="00615288"/>
    <w:rsid w:val="006201D8"/>
    <w:rsid w:val="00645A52"/>
    <w:rsid w:val="00654362"/>
    <w:rsid w:val="006671C7"/>
    <w:rsid w:val="00675F41"/>
    <w:rsid w:val="00692A2F"/>
    <w:rsid w:val="006A19E8"/>
    <w:rsid w:val="006C2E98"/>
    <w:rsid w:val="00717828"/>
    <w:rsid w:val="007244CE"/>
    <w:rsid w:val="007340B3"/>
    <w:rsid w:val="00736D1E"/>
    <w:rsid w:val="007751F2"/>
    <w:rsid w:val="00775F21"/>
    <w:rsid w:val="00785A62"/>
    <w:rsid w:val="007B511D"/>
    <w:rsid w:val="007E3A85"/>
    <w:rsid w:val="007F3BC3"/>
    <w:rsid w:val="00804225"/>
    <w:rsid w:val="008245DA"/>
    <w:rsid w:val="00833F3C"/>
    <w:rsid w:val="008A0B53"/>
    <w:rsid w:val="008D56EE"/>
    <w:rsid w:val="00944C73"/>
    <w:rsid w:val="0099008A"/>
    <w:rsid w:val="00992385"/>
    <w:rsid w:val="009972E2"/>
    <w:rsid w:val="009A776D"/>
    <w:rsid w:val="009E64F3"/>
    <w:rsid w:val="009E6BA6"/>
    <w:rsid w:val="009F55D9"/>
    <w:rsid w:val="00A14287"/>
    <w:rsid w:val="00A17046"/>
    <w:rsid w:val="00A2617D"/>
    <w:rsid w:val="00A35C13"/>
    <w:rsid w:val="00A71F83"/>
    <w:rsid w:val="00B06069"/>
    <w:rsid w:val="00B53585"/>
    <w:rsid w:val="00B65E4A"/>
    <w:rsid w:val="00B83E52"/>
    <w:rsid w:val="00BB1872"/>
    <w:rsid w:val="00BE4686"/>
    <w:rsid w:val="00C00613"/>
    <w:rsid w:val="00C00D87"/>
    <w:rsid w:val="00C01DE8"/>
    <w:rsid w:val="00C03EBE"/>
    <w:rsid w:val="00C16FC4"/>
    <w:rsid w:val="00C5777A"/>
    <w:rsid w:val="00C645F0"/>
    <w:rsid w:val="00C7290A"/>
    <w:rsid w:val="00CA7EFE"/>
    <w:rsid w:val="00CF5F14"/>
    <w:rsid w:val="00CF667A"/>
    <w:rsid w:val="00D23B58"/>
    <w:rsid w:val="00D25574"/>
    <w:rsid w:val="00D76C9E"/>
    <w:rsid w:val="00DA50FB"/>
    <w:rsid w:val="00DC4B21"/>
    <w:rsid w:val="00E434FF"/>
    <w:rsid w:val="00E5265F"/>
    <w:rsid w:val="00E55721"/>
    <w:rsid w:val="00E57029"/>
    <w:rsid w:val="00E61AAD"/>
    <w:rsid w:val="00E63693"/>
    <w:rsid w:val="00E836DE"/>
    <w:rsid w:val="00EB5468"/>
    <w:rsid w:val="00EE3686"/>
    <w:rsid w:val="00F05ED0"/>
    <w:rsid w:val="00F574B9"/>
    <w:rsid w:val="00F57AD5"/>
    <w:rsid w:val="00F60D41"/>
    <w:rsid w:val="00F7234B"/>
    <w:rsid w:val="00F7489E"/>
    <w:rsid w:val="00F870E9"/>
    <w:rsid w:val="00FB51E8"/>
    <w:rsid w:val="00FB75F4"/>
    <w:rsid w:val="00FC2599"/>
    <w:rsid w:val="00FC3BC8"/>
    <w:rsid w:val="00FF5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FD2879"/>
  <w15:docId w15:val="{34D496C5-8104-48B0-B39D-19760A20C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s-C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tabs>
        <w:tab w:val="right" w:pos="9360"/>
        <w:tab w:val="right" w:pos="10080"/>
      </w:tabs>
      <w:spacing w:after="80"/>
      <w:outlineLvl w:val="0"/>
    </w:pPr>
    <w:rPr>
      <w:rFonts w:ascii="Arial" w:eastAsia="Arial" w:hAnsi="Arial" w:cs="Arial"/>
      <w:b/>
      <w:sz w:val="18"/>
      <w:szCs w:val="18"/>
      <w:u w:val="single"/>
    </w:rPr>
  </w:style>
  <w:style w:type="paragraph" w:styleId="Ttulo2">
    <w:name w:val="heading 2"/>
    <w:basedOn w:val="Normal"/>
    <w:next w:val="Normal"/>
    <w:pPr>
      <w:keepNext/>
      <w:outlineLvl w:val="1"/>
    </w:pPr>
    <w:rPr>
      <w:rFonts w:ascii="Carme" w:eastAsia="Carme" w:hAnsi="Carme" w:cs="Carme"/>
      <w:b/>
      <w:sz w:val="20"/>
      <w:szCs w:val="20"/>
    </w:rPr>
  </w:style>
  <w:style w:type="paragraph" w:styleId="Ttulo3">
    <w:name w:val="heading 3"/>
    <w:basedOn w:val="Normal"/>
    <w:next w:val="Normal"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Ttulo4">
    <w:name w:val="heading 4"/>
    <w:basedOn w:val="Normal"/>
    <w:next w:val="Normal"/>
    <w:pPr>
      <w:keepNext/>
      <w:outlineLvl w:val="3"/>
    </w:pPr>
    <w:rPr>
      <w:i/>
      <w:color w:val="FFFFFF"/>
      <w:sz w:val="36"/>
      <w:szCs w:val="36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406532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06532"/>
  </w:style>
  <w:style w:type="paragraph" w:styleId="Piedepgina">
    <w:name w:val="footer"/>
    <w:basedOn w:val="Normal"/>
    <w:link w:val="PiedepginaCar"/>
    <w:uiPriority w:val="99"/>
    <w:unhideWhenUsed/>
    <w:rsid w:val="00406532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06532"/>
  </w:style>
  <w:style w:type="table" w:styleId="Tablaconcuadrcula">
    <w:name w:val="Table Grid"/>
    <w:basedOn w:val="Tablanormal"/>
    <w:uiPriority w:val="39"/>
    <w:rsid w:val="009923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5651F5"/>
    <w:rPr>
      <w:color w:val="0000FF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A38BF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A38BF"/>
    <w:rPr>
      <w:rFonts w:ascii="Segoe UI" w:hAnsi="Segoe UI" w:cs="Segoe UI"/>
      <w:sz w:val="18"/>
      <w:szCs w:val="18"/>
    </w:rPr>
  </w:style>
  <w:style w:type="character" w:styleId="Mencinsinresolver">
    <w:name w:val="Unresolved Mention"/>
    <w:basedOn w:val="Fuentedeprrafopredeter"/>
    <w:uiPriority w:val="99"/>
    <w:semiHidden/>
    <w:unhideWhenUsed/>
    <w:rsid w:val="00DC4B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tt@ucsc.c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ott@ucsc.cl" TargetMode="External"/><Relationship Id="rId2" Type="http://schemas.openxmlformats.org/officeDocument/2006/relationships/hyperlink" Target="https://dinn.ucsc.cl/index.php/oficina-de-transferencia-tecnologica/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61AA9-E313-484B-9929-B3A39A8A2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513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bastián Espinoza</dc:creator>
  <cp:lastModifiedBy>Iván Andrés Gacitúa Muñoz</cp:lastModifiedBy>
  <cp:revision>48</cp:revision>
  <cp:lastPrinted>2019-01-29T20:39:00Z</cp:lastPrinted>
  <dcterms:created xsi:type="dcterms:W3CDTF">2020-06-10T16:00:00Z</dcterms:created>
  <dcterms:modified xsi:type="dcterms:W3CDTF">2023-12-01T13:03:00Z</dcterms:modified>
</cp:coreProperties>
</file>